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68A59" w14:textId="1C9499BB" w:rsidR="00E9059A" w:rsidRDefault="00DD15EF" w:rsidP="00C04D09">
      <w:pPr>
        <w:jc w:val="center"/>
        <w:rPr>
          <w:b/>
          <w:bCs/>
          <w:sz w:val="28"/>
          <w:szCs w:val="28"/>
        </w:rPr>
      </w:pPr>
      <w:r>
        <w:rPr>
          <w:b/>
          <w:bCs/>
          <w:sz w:val="28"/>
          <w:szCs w:val="28"/>
        </w:rPr>
        <w:t xml:space="preserve">Power to Motivate </w:t>
      </w:r>
    </w:p>
    <w:p w14:paraId="26655D59" w14:textId="651C0D0B" w:rsidR="00C04D09" w:rsidRPr="00EF14B7" w:rsidRDefault="00DD15EF" w:rsidP="00EF14B7">
      <w:pPr>
        <w:jc w:val="center"/>
        <w:rPr>
          <w:b/>
          <w:bCs/>
          <w:sz w:val="28"/>
          <w:szCs w:val="28"/>
        </w:rPr>
      </w:pPr>
      <w:r>
        <w:rPr>
          <w:b/>
          <w:bCs/>
          <w:sz w:val="28"/>
          <w:szCs w:val="28"/>
        </w:rPr>
        <w:t xml:space="preserve">Campaign Builder Worksheet </w:t>
      </w:r>
    </w:p>
    <w:tbl>
      <w:tblPr>
        <w:tblStyle w:val="TableGrid"/>
        <w:tblW w:w="14125" w:type="dxa"/>
        <w:jc w:val="center"/>
        <w:tblLook w:val="04A0" w:firstRow="1" w:lastRow="0" w:firstColumn="1" w:lastColumn="0" w:noHBand="0" w:noVBand="1"/>
      </w:tblPr>
      <w:tblGrid>
        <w:gridCol w:w="4410"/>
        <w:gridCol w:w="9833"/>
      </w:tblGrid>
      <w:tr w:rsidR="00C04D09" w14:paraId="4358EA3E" w14:textId="77777777" w:rsidTr="00EF14B7">
        <w:trPr>
          <w:jc w:val="center"/>
        </w:trPr>
        <w:tc>
          <w:tcPr>
            <w:tcW w:w="3235" w:type="dxa"/>
            <w:shd w:val="clear" w:color="auto" w:fill="DBDBDB" w:themeFill="accent3" w:themeFillTint="66"/>
          </w:tcPr>
          <w:p w14:paraId="3B66AA76" w14:textId="4C20EA56" w:rsidR="00C04D09" w:rsidRPr="00C04D09" w:rsidRDefault="00DD15EF" w:rsidP="00EF14B7">
            <w:pPr>
              <w:rPr>
                <w:sz w:val="28"/>
                <w:szCs w:val="28"/>
              </w:rPr>
            </w:pPr>
            <w:r>
              <w:rPr>
                <w:sz w:val="28"/>
                <w:szCs w:val="28"/>
              </w:rPr>
              <w:t>Campaign Leaders</w:t>
            </w:r>
          </w:p>
        </w:tc>
        <w:tc>
          <w:tcPr>
            <w:tcW w:w="10890" w:type="dxa"/>
          </w:tcPr>
          <w:p w14:paraId="6CA65006" w14:textId="77777777" w:rsidR="00C04D09" w:rsidRPr="00C04D09" w:rsidRDefault="00C04D09">
            <w:pPr>
              <w:rPr>
                <w:sz w:val="28"/>
                <w:szCs w:val="28"/>
              </w:rPr>
            </w:pPr>
          </w:p>
        </w:tc>
      </w:tr>
      <w:tr w:rsidR="00C04D09" w14:paraId="1BBD41A0" w14:textId="77777777" w:rsidTr="00EF14B7">
        <w:trPr>
          <w:jc w:val="center"/>
        </w:trPr>
        <w:tc>
          <w:tcPr>
            <w:tcW w:w="3235" w:type="dxa"/>
            <w:shd w:val="clear" w:color="auto" w:fill="DBDBDB" w:themeFill="accent3" w:themeFillTint="66"/>
          </w:tcPr>
          <w:p w14:paraId="20D75AAC" w14:textId="25CAD364" w:rsidR="00C04D09" w:rsidRPr="00C04D09" w:rsidRDefault="001C14E1" w:rsidP="00EF14B7">
            <w:pPr>
              <w:rPr>
                <w:sz w:val="28"/>
                <w:szCs w:val="28"/>
              </w:rPr>
            </w:pPr>
            <w:r>
              <w:rPr>
                <w:sz w:val="28"/>
                <w:szCs w:val="28"/>
              </w:rPr>
              <w:t>Congregation</w:t>
            </w:r>
          </w:p>
        </w:tc>
        <w:tc>
          <w:tcPr>
            <w:tcW w:w="10890" w:type="dxa"/>
          </w:tcPr>
          <w:p w14:paraId="00BE3328" w14:textId="77777777" w:rsidR="00C04D09" w:rsidRPr="00C04D09" w:rsidRDefault="00C04D09">
            <w:pPr>
              <w:rPr>
                <w:sz w:val="28"/>
                <w:szCs w:val="28"/>
              </w:rPr>
            </w:pPr>
          </w:p>
        </w:tc>
      </w:tr>
      <w:tr w:rsidR="00C04D09" w14:paraId="614FAF0F" w14:textId="77777777" w:rsidTr="00EF14B7">
        <w:trPr>
          <w:jc w:val="center"/>
        </w:trPr>
        <w:tc>
          <w:tcPr>
            <w:tcW w:w="14125" w:type="dxa"/>
            <w:gridSpan w:val="2"/>
            <w:shd w:val="clear" w:color="auto" w:fill="C5E0B3" w:themeFill="accent6" w:themeFillTint="66"/>
          </w:tcPr>
          <w:p w14:paraId="38E91822" w14:textId="711C5740" w:rsidR="00C04D09" w:rsidRPr="00C04D09" w:rsidRDefault="00DD15EF" w:rsidP="00EF14B7">
            <w:pPr>
              <w:rPr>
                <w:sz w:val="28"/>
                <w:szCs w:val="28"/>
              </w:rPr>
            </w:pPr>
            <w:r>
              <w:rPr>
                <w:sz w:val="28"/>
                <w:szCs w:val="28"/>
              </w:rPr>
              <w:t xml:space="preserve">Part 1:  </w:t>
            </w:r>
            <w:r w:rsidR="001C14E1">
              <w:rPr>
                <w:sz w:val="28"/>
                <w:szCs w:val="28"/>
              </w:rPr>
              <w:t xml:space="preserve">Choose </w:t>
            </w:r>
            <w:r w:rsidR="001E4EAC">
              <w:rPr>
                <w:sz w:val="28"/>
                <w:szCs w:val="28"/>
              </w:rPr>
              <w:t>Y</w:t>
            </w:r>
            <w:r w:rsidR="001C14E1">
              <w:rPr>
                <w:sz w:val="28"/>
                <w:szCs w:val="28"/>
              </w:rPr>
              <w:t>our Habit</w:t>
            </w:r>
          </w:p>
        </w:tc>
      </w:tr>
      <w:tr w:rsidR="00C04D09" w14:paraId="47102C11" w14:textId="77777777" w:rsidTr="00EF14B7">
        <w:trPr>
          <w:jc w:val="center"/>
        </w:trPr>
        <w:tc>
          <w:tcPr>
            <w:tcW w:w="14125" w:type="dxa"/>
            <w:gridSpan w:val="2"/>
          </w:tcPr>
          <w:p w14:paraId="2E311680" w14:textId="7B9E5542" w:rsidR="001C14E1" w:rsidRDefault="001C14E1" w:rsidP="00EF14B7">
            <w:pPr>
              <w:spacing w:after="160" w:line="259" w:lineRule="auto"/>
              <w:ind w:left="720"/>
            </w:pPr>
          </w:p>
          <w:tbl>
            <w:tblPr>
              <w:tblStyle w:val="TableGrid"/>
              <w:tblW w:w="13867" w:type="dxa"/>
              <w:tblInd w:w="150" w:type="dxa"/>
              <w:tblLook w:val="04A0" w:firstRow="1" w:lastRow="0" w:firstColumn="1" w:lastColumn="0" w:noHBand="0" w:noVBand="1"/>
            </w:tblPr>
            <w:tblGrid>
              <w:gridCol w:w="3697"/>
              <w:gridCol w:w="3390"/>
              <w:gridCol w:w="3390"/>
              <w:gridCol w:w="3390"/>
            </w:tblGrid>
            <w:tr w:rsidR="001F3706" w14:paraId="298E826E" w14:textId="77777777" w:rsidTr="00EF14B7">
              <w:tc>
                <w:tcPr>
                  <w:tcW w:w="3697" w:type="dxa"/>
                  <w:shd w:val="clear" w:color="auto" w:fill="E2EFD9" w:themeFill="accent6" w:themeFillTint="33"/>
                  <w:vAlign w:val="center"/>
                </w:tcPr>
                <w:p w14:paraId="275A1181" w14:textId="674C2DBB" w:rsidR="001F3706" w:rsidRPr="00EF14B7" w:rsidRDefault="001F3706" w:rsidP="00EF14B7">
                  <w:pPr>
                    <w:rPr>
                      <w:b/>
                      <w:bCs/>
                    </w:rPr>
                  </w:pPr>
                  <w:r w:rsidRPr="00EF14B7">
                    <w:rPr>
                      <w:b/>
                      <w:bCs/>
                      <w:sz w:val="24"/>
                      <w:szCs w:val="24"/>
                    </w:rPr>
                    <w:t>Habit</w:t>
                  </w:r>
                </w:p>
              </w:tc>
              <w:tc>
                <w:tcPr>
                  <w:tcW w:w="3390" w:type="dxa"/>
                  <w:shd w:val="clear" w:color="auto" w:fill="E2EFD9" w:themeFill="accent6" w:themeFillTint="33"/>
                </w:tcPr>
                <w:p w14:paraId="75BDB532" w14:textId="708345F5" w:rsidR="001F3706" w:rsidRPr="00EF14B7" w:rsidRDefault="003845CD" w:rsidP="00EF14B7">
                  <w:pPr>
                    <w:rPr>
                      <w:b/>
                      <w:bCs/>
                      <w:sz w:val="24"/>
                      <w:szCs w:val="24"/>
                    </w:rPr>
                  </w:pPr>
                  <w:r w:rsidRPr="00EF14B7">
                    <w:rPr>
                      <w:b/>
                      <w:bCs/>
                      <w:sz w:val="24"/>
                      <w:szCs w:val="24"/>
                    </w:rPr>
                    <w:t>Opportunity Score</w:t>
                  </w:r>
                </w:p>
                <w:p w14:paraId="058ACE43" w14:textId="5A086BBE" w:rsidR="00B73D87" w:rsidRDefault="00B73D87" w:rsidP="00EF14B7">
                  <w:r>
                    <w:t>The higher the number = more people who have NOT adopted the habit</w:t>
                  </w:r>
                </w:p>
                <w:p w14:paraId="455E4E84" w14:textId="46C3C9EB" w:rsidR="00B73D87" w:rsidRDefault="00B73D87" w:rsidP="00EF14B7"/>
              </w:tc>
              <w:tc>
                <w:tcPr>
                  <w:tcW w:w="3390" w:type="dxa"/>
                  <w:shd w:val="clear" w:color="auto" w:fill="E2EFD9" w:themeFill="accent6" w:themeFillTint="33"/>
                </w:tcPr>
                <w:p w14:paraId="2F8B3A77" w14:textId="17E91B3E" w:rsidR="001F3706" w:rsidRPr="00EF14B7" w:rsidRDefault="001F3706" w:rsidP="00EF14B7">
                  <w:pPr>
                    <w:rPr>
                      <w:b/>
                      <w:bCs/>
                      <w:sz w:val="24"/>
                      <w:szCs w:val="24"/>
                    </w:rPr>
                  </w:pPr>
                  <w:r w:rsidRPr="00EF14B7">
                    <w:rPr>
                      <w:b/>
                      <w:bCs/>
                      <w:sz w:val="24"/>
                      <w:szCs w:val="24"/>
                    </w:rPr>
                    <w:t>Likelihood Score</w:t>
                  </w:r>
                </w:p>
                <w:p w14:paraId="4DF6F0D3" w14:textId="50FAE87B" w:rsidR="00B73D87" w:rsidRDefault="00B73D87" w:rsidP="00EF14B7">
                  <w:r>
                    <w:t>The higher the number = the more people who are likely to adopt the habit out of those who have not adopted the habit</w:t>
                  </w:r>
                </w:p>
              </w:tc>
              <w:tc>
                <w:tcPr>
                  <w:tcW w:w="3390" w:type="dxa"/>
                  <w:shd w:val="clear" w:color="auto" w:fill="E2EFD9" w:themeFill="accent6" w:themeFillTint="33"/>
                </w:tcPr>
                <w:p w14:paraId="3E692F86" w14:textId="77777777" w:rsidR="00EF14B7" w:rsidRPr="00EF14B7" w:rsidRDefault="003845CD" w:rsidP="00EF14B7">
                  <w:pPr>
                    <w:rPr>
                      <w:sz w:val="24"/>
                      <w:szCs w:val="24"/>
                    </w:rPr>
                  </w:pPr>
                  <w:r w:rsidRPr="00EF14B7">
                    <w:rPr>
                      <w:b/>
                      <w:bCs/>
                      <w:sz w:val="24"/>
                      <w:szCs w:val="24"/>
                    </w:rPr>
                    <w:t>Average</w:t>
                  </w:r>
                  <w:r w:rsidR="00DD15EF" w:rsidRPr="00EF14B7">
                    <w:rPr>
                      <w:sz w:val="24"/>
                      <w:szCs w:val="24"/>
                    </w:rPr>
                    <w:t xml:space="preserve"> </w:t>
                  </w:r>
                </w:p>
                <w:p w14:paraId="1581A473" w14:textId="31199B57" w:rsidR="001F3706" w:rsidRDefault="003845CD" w:rsidP="00EF14B7">
                  <w:r>
                    <w:t xml:space="preserve">(Opportunity Score </w:t>
                  </w:r>
                  <w:r w:rsidR="00DD15EF">
                    <w:t xml:space="preserve">+ </w:t>
                  </w:r>
                  <w:r>
                    <w:t>Likelihood Score</w:t>
                  </w:r>
                  <w:r w:rsidR="00DD15EF">
                    <w:t>)</w:t>
                  </w:r>
                  <w:r>
                    <w:t xml:space="preserve"> divided by 2</w:t>
                  </w:r>
                </w:p>
              </w:tc>
            </w:tr>
            <w:tr w:rsidR="001F3706" w14:paraId="19785436" w14:textId="77777777" w:rsidTr="00EF14B7">
              <w:trPr>
                <w:trHeight w:val="720"/>
              </w:trPr>
              <w:tc>
                <w:tcPr>
                  <w:tcW w:w="3697" w:type="dxa"/>
                  <w:vAlign w:val="center"/>
                </w:tcPr>
                <w:p w14:paraId="5B2E87B5" w14:textId="08D08343" w:rsidR="001F3706" w:rsidRDefault="001F3706" w:rsidP="00EF14B7">
                  <w:pPr>
                    <w:spacing w:after="160"/>
                    <w:contextualSpacing/>
                  </w:pPr>
                  <w:r w:rsidRPr="00FA60F7">
                    <w:t>Plant a Tree</w:t>
                  </w:r>
                </w:p>
              </w:tc>
              <w:tc>
                <w:tcPr>
                  <w:tcW w:w="3390" w:type="dxa"/>
                </w:tcPr>
                <w:p w14:paraId="23190B1D" w14:textId="6E7F6310" w:rsidR="001F3706" w:rsidRDefault="001F3706" w:rsidP="00EF14B7"/>
              </w:tc>
              <w:tc>
                <w:tcPr>
                  <w:tcW w:w="3390" w:type="dxa"/>
                </w:tcPr>
                <w:p w14:paraId="12CC21A4" w14:textId="664B7325" w:rsidR="001F3706" w:rsidRDefault="001F3706" w:rsidP="00EF14B7"/>
              </w:tc>
              <w:tc>
                <w:tcPr>
                  <w:tcW w:w="3390" w:type="dxa"/>
                </w:tcPr>
                <w:p w14:paraId="3C335CB5" w14:textId="15762B39" w:rsidR="001F3706" w:rsidRDefault="001F3706" w:rsidP="00EF14B7"/>
              </w:tc>
            </w:tr>
            <w:tr w:rsidR="001F3706" w14:paraId="6511006D" w14:textId="77777777" w:rsidTr="00EF14B7">
              <w:trPr>
                <w:trHeight w:val="720"/>
              </w:trPr>
              <w:tc>
                <w:tcPr>
                  <w:tcW w:w="3697" w:type="dxa"/>
                  <w:vAlign w:val="center"/>
                </w:tcPr>
                <w:p w14:paraId="384367E5" w14:textId="5EFF724B" w:rsidR="001F3706" w:rsidRDefault="001F3706" w:rsidP="00EF14B7">
                  <w:pPr>
                    <w:spacing w:after="160"/>
                    <w:contextualSpacing/>
                  </w:pPr>
                  <w:r w:rsidRPr="00FA60F7">
                    <w:t>Plant (and care for) native plants/a conservation landscape</w:t>
                  </w:r>
                </w:p>
              </w:tc>
              <w:tc>
                <w:tcPr>
                  <w:tcW w:w="3390" w:type="dxa"/>
                </w:tcPr>
                <w:p w14:paraId="0CF59296" w14:textId="6247E5EC" w:rsidR="001F3706" w:rsidRDefault="001F3706" w:rsidP="00EF14B7"/>
              </w:tc>
              <w:tc>
                <w:tcPr>
                  <w:tcW w:w="3390" w:type="dxa"/>
                </w:tcPr>
                <w:p w14:paraId="44054887" w14:textId="7C172D1B" w:rsidR="001F3706" w:rsidRDefault="001F3706" w:rsidP="00EF14B7"/>
              </w:tc>
              <w:tc>
                <w:tcPr>
                  <w:tcW w:w="3390" w:type="dxa"/>
                </w:tcPr>
                <w:p w14:paraId="19BC3A30" w14:textId="3E55E4AB" w:rsidR="001F3706" w:rsidRDefault="001F3706" w:rsidP="00EF14B7"/>
              </w:tc>
            </w:tr>
            <w:tr w:rsidR="001F3706" w14:paraId="0E717D13" w14:textId="77777777" w:rsidTr="00EF14B7">
              <w:trPr>
                <w:trHeight w:val="720"/>
              </w:trPr>
              <w:tc>
                <w:tcPr>
                  <w:tcW w:w="3697" w:type="dxa"/>
                  <w:vAlign w:val="center"/>
                </w:tcPr>
                <w:p w14:paraId="5BDD7468" w14:textId="18FEA049" w:rsidR="001F3706" w:rsidRPr="00FA60F7" w:rsidRDefault="00B73D87" w:rsidP="00EF14B7">
                  <w:pPr>
                    <w:contextualSpacing/>
                  </w:pPr>
                  <w:r>
                    <w:t>Eat less meat</w:t>
                  </w:r>
                </w:p>
              </w:tc>
              <w:tc>
                <w:tcPr>
                  <w:tcW w:w="3390" w:type="dxa"/>
                </w:tcPr>
                <w:p w14:paraId="59C791C0" w14:textId="074E2D5A" w:rsidR="001F3706" w:rsidRDefault="001F3706" w:rsidP="00EF14B7"/>
              </w:tc>
              <w:tc>
                <w:tcPr>
                  <w:tcW w:w="3390" w:type="dxa"/>
                </w:tcPr>
                <w:p w14:paraId="582F46AB" w14:textId="7D2A9478" w:rsidR="001F3706" w:rsidRDefault="001F3706" w:rsidP="00EF14B7"/>
              </w:tc>
              <w:tc>
                <w:tcPr>
                  <w:tcW w:w="3390" w:type="dxa"/>
                </w:tcPr>
                <w:p w14:paraId="28B6F8BF" w14:textId="15789F35" w:rsidR="001F3706" w:rsidRDefault="001F3706" w:rsidP="00EF14B7"/>
              </w:tc>
            </w:tr>
            <w:tr w:rsidR="00DD15EF" w14:paraId="6AFE1380" w14:textId="77777777" w:rsidTr="00EF14B7">
              <w:trPr>
                <w:trHeight w:val="720"/>
              </w:trPr>
              <w:tc>
                <w:tcPr>
                  <w:tcW w:w="3697" w:type="dxa"/>
                  <w:vAlign w:val="center"/>
                </w:tcPr>
                <w:p w14:paraId="669CFF13" w14:textId="303EFDE0" w:rsidR="00DD15EF" w:rsidRDefault="00DD15EF" w:rsidP="00EF14B7">
                  <w:pPr>
                    <w:contextualSpacing/>
                  </w:pPr>
                  <w:r>
                    <w:t>Use a Clothesline/drying rack</w:t>
                  </w:r>
                </w:p>
              </w:tc>
              <w:tc>
                <w:tcPr>
                  <w:tcW w:w="3390" w:type="dxa"/>
                </w:tcPr>
                <w:p w14:paraId="2FF265B4" w14:textId="77777777" w:rsidR="00DD15EF" w:rsidRDefault="00DD15EF" w:rsidP="00EF14B7"/>
              </w:tc>
              <w:tc>
                <w:tcPr>
                  <w:tcW w:w="3390" w:type="dxa"/>
                </w:tcPr>
                <w:p w14:paraId="01347027" w14:textId="77777777" w:rsidR="00DD15EF" w:rsidRDefault="00DD15EF" w:rsidP="00EF14B7"/>
              </w:tc>
              <w:tc>
                <w:tcPr>
                  <w:tcW w:w="3390" w:type="dxa"/>
                </w:tcPr>
                <w:p w14:paraId="53BF3FC4" w14:textId="77777777" w:rsidR="00DD15EF" w:rsidRDefault="00DD15EF" w:rsidP="00EF14B7"/>
              </w:tc>
            </w:tr>
            <w:tr w:rsidR="001F3706" w14:paraId="1AD0356E" w14:textId="77777777" w:rsidTr="00EF14B7">
              <w:trPr>
                <w:trHeight w:val="720"/>
              </w:trPr>
              <w:tc>
                <w:tcPr>
                  <w:tcW w:w="3697" w:type="dxa"/>
                  <w:vAlign w:val="center"/>
                </w:tcPr>
                <w:p w14:paraId="0D55941C" w14:textId="6230C08E" w:rsidR="001F3706" w:rsidRPr="00FA60F7" w:rsidRDefault="00B73D87" w:rsidP="00EF14B7">
                  <w:pPr>
                    <w:contextualSpacing/>
                  </w:pPr>
                  <w:r>
                    <w:t xml:space="preserve">Reduce use of </w:t>
                  </w:r>
                  <w:r w:rsidR="00DD15EF">
                    <w:t xml:space="preserve">plastic </w:t>
                  </w:r>
                  <w:r>
                    <w:t>drink bottle</w:t>
                  </w:r>
                  <w:r w:rsidR="00DD15EF">
                    <w:t>/to go cup</w:t>
                  </w:r>
                </w:p>
              </w:tc>
              <w:tc>
                <w:tcPr>
                  <w:tcW w:w="3390" w:type="dxa"/>
                </w:tcPr>
                <w:p w14:paraId="271FBEEE" w14:textId="4F8068DA" w:rsidR="001F3706" w:rsidRDefault="001F3706" w:rsidP="00EF14B7"/>
              </w:tc>
              <w:tc>
                <w:tcPr>
                  <w:tcW w:w="3390" w:type="dxa"/>
                </w:tcPr>
                <w:p w14:paraId="07EC7240" w14:textId="0FE04210" w:rsidR="001F3706" w:rsidRDefault="001F3706" w:rsidP="00EF14B7"/>
              </w:tc>
              <w:tc>
                <w:tcPr>
                  <w:tcW w:w="3390" w:type="dxa"/>
                </w:tcPr>
                <w:p w14:paraId="14E7C729" w14:textId="29530D4C" w:rsidR="001F3706" w:rsidRDefault="001F3706" w:rsidP="00EF14B7"/>
              </w:tc>
            </w:tr>
            <w:tr w:rsidR="001F3706" w14:paraId="7C78DD96" w14:textId="77777777" w:rsidTr="00EF14B7">
              <w:trPr>
                <w:trHeight w:val="720"/>
              </w:trPr>
              <w:tc>
                <w:tcPr>
                  <w:tcW w:w="3697" w:type="dxa"/>
                  <w:vAlign w:val="center"/>
                </w:tcPr>
                <w:p w14:paraId="77AF093C" w14:textId="0357EBD8" w:rsidR="001F3706" w:rsidRPr="00FA60F7" w:rsidRDefault="00B73D87" w:rsidP="00EF14B7">
                  <w:pPr>
                    <w:contextualSpacing/>
                  </w:pPr>
                  <w:r>
                    <w:t>Reduce use of plastic grocery bag</w:t>
                  </w:r>
                </w:p>
              </w:tc>
              <w:tc>
                <w:tcPr>
                  <w:tcW w:w="3390" w:type="dxa"/>
                </w:tcPr>
                <w:p w14:paraId="1102489F" w14:textId="62035BE6" w:rsidR="001F3706" w:rsidRDefault="001F3706" w:rsidP="00EF14B7"/>
              </w:tc>
              <w:tc>
                <w:tcPr>
                  <w:tcW w:w="3390" w:type="dxa"/>
                </w:tcPr>
                <w:p w14:paraId="1FA8BF20" w14:textId="7D813CB8" w:rsidR="001F3706" w:rsidRDefault="001F3706" w:rsidP="00EF14B7"/>
              </w:tc>
              <w:tc>
                <w:tcPr>
                  <w:tcW w:w="3390" w:type="dxa"/>
                </w:tcPr>
                <w:p w14:paraId="27B8ED6B" w14:textId="7231D9E6" w:rsidR="001F3706" w:rsidRDefault="001F3706" w:rsidP="00EF14B7"/>
              </w:tc>
            </w:tr>
            <w:tr w:rsidR="00B73D87" w14:paraId="542163D4" w14:textId="77777777" w:rsidTr="00EF14B7">
              <w:trPr>
                <w:trHeight w:val="720"/>
              </w:trPr>
              <w:tc>
                <w:tcPr>
                  <w:tcW w:w="3697" w:type="dxa"/>
                  <w:vAlign w:val="center"/>
                </w:tcPr>
                <w:p w14:paraId="59F89903" w14:textId="3E3116F1" w:rsidR="00B73D87" w:rsidRDefault="00DD15EF" w:rsidP="00EF14B7">
                  <w:pPr>
                    <w:contextualSpacing/>
                  </w:pPr>
                  <w:r>
                    <w:t>Reduce use of plastic e</w:t>
                  </w:r>
                  <w:r w:rsidR="00B73D87">
                    <w:t>ating utensil</w:t>
                  </w:r>
                </w:p>
              </w:tc>
              <w:tc>
                <w:tcPr>
                  <w:tcW w:w="3390" w:type="dxa"/>
                </w:tcPr>
                <w:p w14:paraId="3112E168" w14:textId="45AC78AC" w:rsidR="00B73D87" w:rsidRDefault="00B73D87" w:rsidP="00EF14B7"/>
              </w:tc>
              <w:tc>
                <w:tcPr>
                  <w:tcW w:w="3390" w:type="dxa"/>
                </w:tcPr>
                <w:p w14:paraId="3C5E1A0A" w14:textId="23A00E47" w:rsidR="00B73D87" w:rsidRDefault="00B73D87" w:rsidP="00EF14B7"/>
              </w:tc>
              <w:tc>
                <w:tcPr>
                  <w:tcW w:w="3390" w:type="dxa"/>
                </w:tcPr>
                <w:p w14:paraId="0119C183" w14:textId="6049A069" w:rsidR="00B73D87" w:rsidRDefault="00B73D87" w:rsidP="00EF14B7"/>
              </w:tc>
            </w:tr>
          </w:tbl>
          <w:p w14:paraId="1E2BBD87" w14:textId="0B9F960D" w:rsidR="001C14E1" w:rsidRDefault="001C14E1" w:rsidP="00EF14B7">
            <w:pPr>
              <w:spacing w:after="160" w:line="259" w:lineRule="auto"/>
              <w:ind w:left="720"/>
            </w:pPr>
          </w:p>
          <w:tbl>
            <w:tblPr>
              <w:tblStyle w:val="TableGrid"/>
              <w:tblW w:w="0" w:type="auto"/>
              <w:tblInd w:w="150" w:type="dxa"/>
              <w:tblLook w:val="04A0" w:firstRow="1" w:lastRow="0" w:firstColumn="1" w:lastColumn="0" w:noHBand="0" w:noVBand="1"/>
            </w:tblPr>
            <w:tblGrid>
              <w:gridCol w:w="3714"/>
              <w:gridCol w:w="3403"/>
              <w:gridCol w:w="3420"/>
              <w:gridCol w:w="3330"/>
            </w:tblGrid>
            <w:tr w:rsidR="00EF14B7" w14:paraId="4B84B41B" w14:textId="5C80563C" w:rsidTr="00EF14B7">
              <w:tc>
                <w:tcPr>
                  <w:tcW w:w="3714" w:type="dxa"/>
                  <w:shd w:val="clear" w:color="auto" w:fill="E2EFD9" w:themeFill="accent6" w:themeFillTint="33"/>
                </w:tcPr>
                <w:p w14:paraId="33F48327" w14:textId="05F7B893" w:rsidR="00EF14B7" w:rsidRPr="00EF14B7" w:rsidRDefault="00EF14B7" w:rsidP="00EF14B7">
                  <w:pPr>
                    <w:rPr>
                      <w:b/>
                      <w:bCs/>
                    </w:rPr>
                  </w:pPr>
                  <w:r w:rsidRPr="00EF14B7">
                    <w:rPr>
                      <w:b/>
                      <w:bCs/>
                    </w:rPr>
                    <w:t>Habit Choice</w:t>
                  </w:r>
                </w:p>
                <w:p w14:paraId="7F0774A2" w14:textId="77777777" w:rsidR="00EF14B7" w:rsidRDefault="00EF14B7" w:rsidP="00EF14B7"/>
              </w:tc>
              <w:tc>
                <w:tcPr>
                  <w:tcW w:w="3403" w:type="dxa"/>
                </w:tcPr>
                <w:p w14:paraId="5C1277A4" w14:textId="77777777" w:rsidR="00EF14B7" w:rsidRDefault="00EF14B7" w:rsidP="00EF14B7"/>
              </w:tc>
              <w:tc>
                <w:tcPr>
                  <w:tcW w:w="3420" w:type="dxa"/>
                  <w:shd w:val="clear" w:color="auto" w:fill="E2EFD9" w:themeFill="accent6" w:themeFillTint="33"/>
                </w:tcPr>
                <w:p w14:paraId="427926F2" w14:textId="4E147312" w:rsidR="00EF14B7" w:rsidRPr="00EF14B7" w:rsidRDefault="00EF14B7" w:rsidP="00EF14B7">
                  <w:pPr>
                    <w:rPr>
                      <w:b/>
                      <w:bCs/>
                    </w:rPr>
                  </w:pPr>
                  <w:r w:rsidRPr="00EF14B7">
                    <w:rPr>
                      <w:b/>
                      <w:bCs/>
                    </w:rPr>
                    <w:t>Habit Baseline (Opportunity Score Above)</w:t>
                  </w:r>
                  <w:r w:rsidRPr="00EF14B7">
                    <w:rPr>
                      <w:b/>
                      <w:bCs/>
                    </w:rPr>
                    <w:tab/>
                  </w:r>
                </w:p>
              </w:tc>
              <w:tc>
                <w:tcPr>
                  <w:tcW w:w="3330" w:type="dxa"/>
                </w:tcPr>
                <w:p w14:paraId="3CD7E203" w14:textId="77777777" w:rsidR="00EF14B7" w:rsidRDefault="00EF14B7" w:rsidP="00EF14B7"/>
              </w:tc>
            </w:tr>
          </w:tbl>
          <w:p w14:paraId="78E06860" w14:textId="77777777" w:rsidR="00CE0FAC" w:rsidRDefault="00CE0FAC" w:rsidP="00EF14B7">
            <w:pPr>
              <w:tabs>
                <w:tab w:val="left" w:pos="7479"/>
              </w:tabs>
              <w:rPr>
                <w:sz w:val="28"/>
                <w:szCs w:val="28"/>
              </w:rPr>
            </w:pPr>
          </w:p>
          <w:p w14:paraId="6C9C665F" w14:textId="1E8F41EA" w:rsidR="00EF14B7" w:rsidRPr="00C04D09" w:rsidRDefault="00EF14B7" w:rsidP="00EF14B7">
            <w:pPr>
              <w:tabs>
                <w:tab w:val="left" w:pos="7479"/>
              </w:tabs>
              <w:rPr>
                <w:sz w:val="28"/>
                <w:szCs w:val="28"/>
              </w:rPr>
            </w:pPr>
          </w:p>
        </w:tc>
      </w:tr>
      <w:tr w:rsidR="00C04D09" w14:paraId="75605D28" w14:textId="77777777" w:rsidTr="00EF14B7">
        <w:trPr>
          <w:jc w:val="center"/>
        </w:trPr>
        <w:tc>
          <w:tcPr>
            <w:tcW w:w="14125" w:type="dxa"/>
            <w:gridSpan w:val="2"/>
            <w:shd w:val="clear" w:color="auto" w:fill="B4C6E7" w:themeFill="accent1" w:themeFillTint="66"/>
          </w:tcPr>
          <w:p w14:paraId="454EA6C3" w14:textId="5E6D2F4B" w:rsidR="00C04D09" w:rsidRPr="00C04D09" w:rsidRDefault="000155B8" w:rsidP="00EF14B7">
            <w:pPr>
              <w:rPr>
                <w:sz w:val="28"/>
                <w:szCs w:val="28"/>
              </w:rPr>
            </w:pPr>
            <w:r>
              <w:lastRenderedPageBreak/>
              <w:br w:type="page"/>
            </w:r>
            <w:r w:rsidR="00DD15EF">
              <w:rPr>
                <w:sz w:val="28"/>
                <w:szCs w:val="28"/>
              </w:rPr>
              <w:t xml:space="preserve">Part 2:  </w:t>
            </w:r>
            <w:r w:rsidR="001E4EAC">
              <w:rPr>
                <w:sz w:val="28"/>
                <w:szCs w:val="28"/>
              </w:rPr>
              <w:t xml:space="preserve">Priority </w:t>
            </w:r>
            <w:r w:rsidR="00C04D09" w:rsidRPr="00C04D09">
              <w:rPr>
                <w:sz w:val="28"/>
                <w:szCs w:val="28"/>
              </w:rPr>
              <w:t>Audience</w:t>
            </w:r>
          </w:p>
        </w:tc>
      </w:tr>
      <w:tr w:rsidR="00C04D09" w14:paraId="34535A06" w14:textId="77777777" w:rsidTr="00EF14B7">
        <w:trPr>
          <w:jc w:val="center"/>
        </w:trPr>
        <w:tc>
          <w:tcPr>
            <w:tcW w:w="14125" w:type="dxa"/>
            <w:gridSpan w:val="2"/>
          </w:tcPr>
          <w:p w14:paraId="1CDE06F5" w14:textId="140065CC" w:rsidR="001C14E1" w:rsidRPr="000155B8" w:rsidRDefault="000155B8" w:rsidP="00EF14B7">
            <w:pPr>
              <w:rPr>
                <w:sz w:val="24"/>
                <w:szCs w:val="24"/>
              </w:rPr>
            </w:pPr>
            <w:r w:rsidRPr="000155B8">
              <w:rPr>
                <w:sz w:val="24"/>
                <w:szCs w:val="24"/>
              </w:rPr>
              <w:t>Describe in as much detail as you can.</w:t>
            </w:r>
            <w:r w:rsidRPr="000155B8">
              <w:rPr>
                <w:sz w:val="24"/>
                <w:szCs w:val="24"/>
              </w:rPr>
              <w:br/>
            </w:r>
          </w:p>
          <w:tbl>
            <w:tblPr>
              <w:tblStyle w:val="TableGrid"/>
              <w:tblW w:w="0" w:type="auto"/>
              <w:tblInd w:w="150" w:type="dxa"/>
              <w:tblLook w:val="04A0" w:firstRow="1" w:lastRow="0" w:firstColumn="1" w:lastColumn="0" w:noHBand="0" w:noVBand="1"/>
            </w:tblPr>
            <w:tblGrid>
              <w:gridCol w:w="9635"/>
              <w:gridCol w:w="4052"/>
            </w:tblGrid>
            <w:tr w:rsidR="00DD15EF" w14:paraId="3DE1583D" w14:textId="77777777" w:rsidTr="00EF14B7">
              <w:tc>
                <w:tcPr>
                  <w:tcW w:w="9635" w:type="dxa"/>
                  <w:shd w:val="clear" w:color="auto" w:fill="BDD6EE" w:themeFill="accent5" w:themeFillTint="66"/>
                  <w:vAlign w:val="center"/>
                </w:tcPr>
                <w:p w14:paraId="725C8D5C" w14:textId="76EDF36D" w:rsidR="00DD15EF" w:rsidRDefault="00DD15EF" w:rsidP="00EF14B7">
                  <w:pPr>
                    <w:contextualSpacing/>
                  </w:pPr>
                  <w:r w:rsidRPr="00CE0FAC">
                    <w:t>How many</w:t>
                  </w:r>
                  <w:r>
                    <w:t xml:space="preserve"> adults</w:t>
                  </w:r>
                  <w:r w:rsidRPr="00CE0FAC">
                    <w:t xml:space="preserve"> in your congregation (that responded to the survey)</w:t>
                  </w:r>
                  <w:r>
                    <w:t xml:space="preserve"> </w:t>
                  </w:r>
                  <w:r w:rsidRPr="00CE0FAC">
                    <w:t>have not adopted this habit?</w:t>
                  </w:r>
                </w:p>
              </w:tc>
              <w:tc>
                <w:tcPr>
                  <w:tcW w:w="4052" w:type="dxa"/>
                </w:tcPr>
                <w:p w14:paraId="63A7F7FC" w14:textId="77777777" w:rsidR="00DD15EF" w:rsidRDefault="00DD15EF" w:rsidP="00EF14B7"/>
              </w:tc>
            </w:tr>
            <w:tr w:rsidR="00DD15EF" w14:paraId="7E71A79D" w14:textId="77777777" w:rsidTr="00EF14B7">
              <w:tc>
                <w:tcPr>
                  <w:tcW w:w="9635" w:type="dxa"/>
                  <w:shd w:val="clear" w:color="auto" w:fill="BDD6EE" w:themeFill="accent5" w:themeFillTint="66"/>
                  <w:vAlign w:val="center"/>
                </w:tcPr>
                <w:p w14:paraId="3F187B7B" w14:textId="21A09B3B" w:rsidR="00DD15EF" w:rsidRPr="00CE0FAC" w:rsidRDefault="00DD15EF" w:rsidP="00EF14B7">
                  <w:pPr>
                    <w:contextualSpacing/>
                  </w:pPr>
                  <w:r w:rsidRPr="00CE0FAC">
                    <w:t>How many</w:t>
                  </w:r>
                  <w:r>
                    <w:t xml:space="preserve"> adults are members of</w:t>
                  </w:r>
                  <w:r w:rsidRPr="00CE0FAC">
                    <w:t xml:space="preserve"> your congregation</w:t>
                  </w:r>
                  <w:r>
                    <w:t>?</w:t>
                  </w:r>
                </w:p>
              </w:tc>
              <w:tc>
                <w:tcPr>
                  <w:tcW w:w="4052" w:type="dxa"/>
                </w:tcPr>
                <w:p w14:paraId="2946066F" w14:textId="77777777" w:rsidR="00DD15EF" w:rsidRDefault="00DD15EF" w:rsidP="00EF14B7"/>
              </w:tc>
            </w:tr>
            <w:tr w:rsidR="00DD15EF" w14:paraId="0FA1AD22" w14:textId="77777777" w:rsidTr="00EF14B7">
              <w:tc>
                <w:tcPr>
                  <w:tcW w:w="9635" w:type="dxa"/>
                  <w:shd w:val="clear" w:color="auto" w:fill="BDD6EE" w:themeFill="accent5" w:themeFillTint="66"/>
                  <w:vAlign w:val="center"/>
                </w:tcPr>
                <w:p w14:paraId="0902DFE6" w14:textId="19ABE9FE" w:rsidR="00DD15EF" w:rsidRDefault="00DD15EF" w:rsidP="00EF14B7">
                  <w:pPr>
                    <w:contextualSpacing/>
                  </w:pPr>
                  <w:r w:rsidRPr="00CE0FAC">
                    <w:t xml:space="preserve">Goal: How many people in your congregation would you like to adopt this behavior that have not already done so? Articulate as clearly as you can what your goal for your Habits that Help Campaign is. (Ex. Our Goal is for 100 people (65 </w:t>
                  </w:r>
                  <w:r>
                    <w:t xml:space="preserve">more </w:t>
                  </w:r>
                  <w:r w:rsidRPr="00CE0FAC">
                    <w:t>peopl</w:t>
                  </w:r>
                  <w:r>
                    <w:t>e</w:t>
                  </w:r>
                  <w:r w:rsidRPr="00CE0FAC">
                    <w:t xml:space="preserve">) in our congregation to report that they are eating meatless meals </w:t>
                  </w:r>
                  <w:r>
                    <w:t>f</w:t>
                  </w:r>
                  <w:r w:rsidRPr="00CE0FAC">
                    <w:t>requently or very frequently).</w:t>
                  </w:r>
                </w:p>
              </w:tc>
              <w:tc>
                <w:tcPr>
                  <w:tcW w:w="4052" w:type="dxa"/>
                </w:tcPr>
                <w:p w14:paraId="361CA3CC" w14:textId="77777777" w:rsidR="00DD15EF" w:rsidRDefault="00DD15EF" w:rsidP="00EF14B7">
                  <w:pPr>
                    <w:rPr>
                      <w:color w:val="9966FF"/>
                    </w:rPr>
                  </w:pPr>
                </w:p>
                <w:p w14:paraId="2ACE68E4" w14:textId="77777777" w:rsidR="000155B8" w:rsidRDefault="000155B8" w:rsidP="00EF14B7">
                  <w:pPr>
                    <w:rPr>
                      <w:color w:val="9966FF"/>
                    </w:rPr>
                  </w:pPr>
                </w:p>
                <w:p w14:paraId="07B6E6D4" w14:textId="77777777" w:rsidR="000155B8" w:rsidRDefault="000155B8" w:rsidP="00EF14B7">
                  <w:pPr>
                    <w:rPr>
                      <w:color w:val="9966FF"/>
                    </w:rPr>
                  </w:pPr>
                </w:p>
                <w:p w14:paraId="4693A985" w14:textId="77777777" w:rsidR="000155B8" w:rsidRDefault="000155B8" w:rsidP="00EF14B7">
                  <w:pPr>
                    <w:rPr>
                      <w:color w:val="9966FF"/>
                    </w:rPr>
                  </w:pPr>
                </w:p>
                <w:p w14:paraId="5909C192" w14:textId="77777777" w:rsidR="000155B8" w:rsidRDefault="000155B8" w:rsidP="00EF14B7">
                  <w:pPr>
                    <w:rPr>
                      <w:color w:val="9966FF"/>
                    </w:rPr>
                  </w:pPr>
                </w:p>
                <w:p w14:paraId="4E5435D3" w14:textId="29DB3194" w:rsidR="000155B8" w:rsidRPr="00DD15EF" w:rsidRDefault="000155B8" w:rsidP="00EF14B7">
                  <w:pPr>
                    <w:rPr>
                      <w:color w:val="9966FF"/>
                    </w:rPr>
                  </w:pPr>
                </w:p>
              </w:tc>
            </w:tr>
          </w:tbl>
          <w:p w14:paraId="6EB337ED" w14:textId="77777777" w:rsidR="00DD15EF" w:rsidRDefault="00DD15EF" w:rsidP="00EF14B7">
            <w:pPr>
              <w:rPr>
                <w:sz w:val="28"/>
                <w:szCs w:val="28"/>
              </w:rPr>
            </w:pPr>
          </w:p>
          <w:p w14:paraId="31E5A263" w14:textId="77777777" w:rsidR="00EF14B7" w:rsidRDefault="00CE0FAC" w:rsidP="00EF14B7">
            <w:pPr>
              <w:rPr>
                <w:sz w:val="24"/>
                <w:szCs w:val="24"/>
              </w:rPr>
            </w:pPr>
            <w:r w:rsidRPr="000155B8">
              <w:rPr>
                <w:sz w:val="24"/>
                <w:szCs w:val="24"/>
              </w:rPr>
              <w:t xml:space="preserve">Explore the demographics of the people who have not adopted your behavior. </w:t>
            </w:r>
          </w:p>
          <w:p w14:paraId="55987554" w14:textId="77777777" w:rsidR="00EF14B7" w:rsidRDefault="00EF14B7" w:rsidP="00EF14B7">
            <w:pPr>
              <w:rPr>
                <w:sz w:val="24"/>
                <w:szCs w:val="24"/>
              </w:rPr>
            </w:pPr>
          </w:p>
          <w:p w14:paraId="4A387A82" w14:textId="737B2071" w:rsidR="00EF14B7" w:rsidRDefault="00CE0FAC" w:rsidP="00EF14B7">
            <w:pPr>
              <w:rPr>
                <w:sz w:val="24"/>
                <w:szCs w:val="24"/>
              </w:rPr>
            </w:pPr>
            <w:r w:rsidRPr="000155B8">
              <w:rPr>
                <w:sz w:val="24"/>
                <w:szCs w:val="24"/>
              </w:rPr>
              <w:t>What is the most prevalent age group</w:t>
            </w:r>
            <w:r w:rsidR="00EF14B7">
              <w:rPr>
                <w:sz w:val="24"/>
                <w:szCs w:val="24"/>
              </w:rPr>
              <w:t>?</w:t>
            </w:r>
          </w:p>
          <w:p w14:paraId="5B8D1274" w14:textId="54D9EF1B" w:rsidR="00EF14B7" w:rsidRDefault="00EF14B7" w:rsidP="00EF14B7">
            <w:pPr>
              <w:rPr>
                <w:sz w:val="24"/>
                <w:szCs w:val="24"/>
              </w:rPr>
            </w:pPr>
          </w:p>
          <w:p w14:paraId="47B6C59C" w14:textId="77777777" w:rsidR="00EF14B7" w:rsidRDefault="00EF14B7" w:rsidP="00EF14B7">
            <w:pPr>
              <w:rPr>
                <w:sz w:val="24"/>
                <w:szCs w:val="24"/>
              </w:rPr>
            </w:pPr>
          </w:p>
          <w:p w14:paraId="224BAA55" w14:textId="4E09C4B5" w:rsidR="00EF14B7" w:rsidRDefault="00EF14B7" w:rsidP="00EF14B7">
            <w:pPr>
              <w:rPr>
                <w:sz w:val="24"/>
                <w:szCs w:val="24"/>
              </w:rPr>
            </w:pPr>
            <w:r>
              <w:rPr>
                <w:sz w:val="24"/>
                <w:szCs w:val="24"/>
              </w:rPr>
              <w:t>What is the most prevalent</w:t>
            </w:r>
            <w:r w:rsidR="00CE0FAC" w:rsidRPr="000155B8">
              <w:rPr>
                <w:sz w:val="24"/>
                <w:szCs w:val="24"/>
              </w:rPr>
              <w:t xml:space="preserve"> gender? </w:t>
            </w:r>
          </w:p>
          <w:p w14:paraId="67CC220D" w14:textId="49C7D39A" w:rsidR="00EF14B7" w:rsidRDefault="00EF14B7" w:rsidP="00EF14B7">
            <w:pPr>
              <w:rPr>
                <w:sz w:val="24"/>
                <w:szCs w:val="24"/>
              </w:rPr>
            </w:pPr>
          </w:p>
          <w:p w14:paraId="120DA44C" w14:textId="77777777" w:rsidR="00EF14B7" w:rsidRDefault="00EF14B7" w:rsidP="00EF14B7">
            <w:pPr>
              <w:rPr>
                <w:sz w:val="24"/>
                <w:szCs w:val="24"/>
              </w:rPr>
            </w:pPr>
          </w:p>
          <w:p w14:paraId="5B836BFA" w14:textId="77777777" w:rsidR="00EF14B7" w:rsidRDefault="00DD15EF" w:rsidP="00EF14B7">
            <w:pPr>
              <w:rPr>
                <w:sz w:val="24"/>
                <w:szCs w:val="24"/>
              </w:rPr>
            </w:pPr>
            <w:r w:rsidRPr="000155B8">
              <w:rPr>
                <w:sz w:val="24"/>
                <w:szCs w:val="24"/>
              </w:rPr>
              <w:t xml:space="preserve">If appropriate, what kind of housing do they live in? </w:t>
            </w:r>
          </w:p>
          <w:p w14:paraId="38D9DE0E" w14:textId="3064B9EC" w:rsidR="00EF14B7" w:rsidRDefault="00EF14B7" w:rsidP="00EF14B7">
            <w:pPr>
              <w:rPr>
                <w:sz w:val="24"/>
                <w:szCs w:val="24"/>
              </w:rPr>
            </w:pPr>
          </w:p>
          <w:p w14:paraId="233D630F" w14:textId="77777777" w:rsidR="00EF14B7" w:rsidRDefault="00EF14B7" w:rsidP="00EF14B7">
            <w:pPr>
              <w:rPr>
                <w:sz w:val="24"/>
                <w:szCs w:val="24"/>
              </w:rPr>
            </w:pPr>
          </w:p>
          <w:p w14:paraId="2BD9BCC8" w14:textId="1D4345CF" w:rsidR="00EF14B7" w:rsidRDefault="00DD15EF" w:rsidP="00EF14B7">
            <w:pPr>
              <w:rPr>
                <w:sz w:val="24"/>
                <w:szCs w:val="24"/>
              </w:rPr>
            </w:pPr>
            <w:r w:rsidRPr="000155B8">
              <w:rPr>
                <w:sz w:val="24"/>
                <w:szCs w:val="24"/>
              </w:rPr>
              <w:t xml:space="preserve">What are their trusted information sources? </w:t>
            </w:r>
          </w:p>
          <w:p w14:paraId="469C20F7" w14:textId="050E0581" w:rsidR="00EF14B7" w:rsidRDefault="00EF14B7" w:rsidP="00EF14B7">
            <w:pPr>
              <w:rPr>
                <w:sz w:val="24"/>
                <w:szCs w:val="24"/>
              </w:rPr>
            </w:pPr>
          </w:p>
          <w:p w14:paraId="05F5CB2E" w14:textId="77777777" w:rsidR="00EF14B7" w:rsidRDefault="00EF14B7" w:rsidP="00EF14B7">
            <w:pPr>
              <w:rPr>
                <w:sz w:val="24"/>
                <w:szCs w:val="24"/>
              </w:rPr>
            </w:pPr>
          </w:p>
          <w:p w14:paraId="42B54CAF" w14:textId="1928A058" w:rsidR="00EF14B7" w:rsidRDefault="00CE0FAC" w:rsidP="00EF14B7">
            <w:pPr>
              <w:rPr>
                <w:sz w:val="24"/>
                <w:szCs w:val="24"/>
              </w:rPr>
            </w:pPr>
            <w:r w:rsidRPr="000155B8">
              <w:rPr>
                <w:sz w:val="24"/>
                <w:szCs w:val="24"/>
              </w:rPr>
              <w:t>Define the group of people you would like to prioritize with your campaign.</w:t>
            </w:r>
            <w:r w:rsidR="00DD15EF" w:rsidRPr="000155B8">
              <w:rPr>
                <w:sz w:val="24"/>
                <w:szCs w:val="24"/>
              </w:rPr>
              <w:t xml:space="preserve"> </w:t>
            </w:r>
          </w:p>
          <w:p w14:paraId="794B644D" w14:textId="418068B8" w:rsidR="00EF14B7" w:rsidRDefault="00EF14B7" w:rsidP="00EF14B7">
            <w:pPr>
              <w:rPr>
                <w:sz w:val="24"/>
                <w:szCs w:val="24"/>
              </w:rPr>
            </w:pPr>
          </w:p>
          <w:p w14:paraId="763E3FD8" w14:textId="77777777" w:rsidR="00EF14B7" w:rsidRDefault="00EF14B7" w:rsidP="00EF14B7">
            <w:pPr>
              <w:rPr>
                <w:sz w:val="24"/>
                <w:szCs w:val="24"/>
              </w:rPr>
            </w:pPr>
          </w:p>
          <w:p w14:paraId="341955B9" w14:textId="6EA98B21" w:rsidR="00EF14B7" w:rsidRDefault="00DD15EF" w:rsidP="00EF14B7">
            <w:pPr>
              <w:rPr>
                <w:sz w:val="24"/>
                <w:szCs w:val="24"/>
              </w:rPr>
            </w:pPr>
            <w:r w:rsidRPr="000155B8">
              <w:rPr>
                <w:sz w:val="24"/>
                <w:szCs w:val="24"/>
              </w:rPr>
              <w:t xml:space="preserve">What groups might be helpful in your campaign (choir, garden club, men’s prayer group)? </w:t>
            </w:r>
          </w:p>
          <w:p w14:paraId="15E4541A" w14:textId="4D243BFA" w:rsidR="00EF14B7" w:rsidRDefault="00EF14B7" w:rsidP="00EF14B7">
            <w:pPr>
              <w:rPr>
                <w:sz w:val="24"/>
                <w:szCs w:val="24"/>
              </w:rPr>
            </w:pPr>
          </w:p>
          <w:p w14:paraId="021DBF10" w14:textId="77777777" w:rsidR="00EF14B7" w:rsidRDefault="00EF14B7" w:rsidP="00EF14B7">
            <w:pPr>
              <w:rPr>
                <w:sz w:val="24"/>
                <w:szCs w:val="24"/>
              </w:rPr>
            </w:pPr>
          </w:p>
          <w:p w14:paraId="0D00421B" w14:textId="5C53CCCA" w:rsidR="00C04D09" w:rsidRPr="000155B8" w:rsidRDefault="001E4EAC" w:rsidP="00EF14B7">
            <w:pPr>
              <w:rPr>
                <w:sz w:val="24"/>
                <w:szCs w:val="24"/>
              </w:rPr>
            </w:pPr>
            <w:r w:rsidRPr="000155B8">
              <w:rPr>
                <w:sz w:val="24"/>
                <w:szCs w:val="24"/>
              </w:rPr>
              <w:t>How can you best reach this group of people?</w:t>
            </w:r>
          </w:p>
          <w:p w14:paraId="716A4D25" w14:textId="161E8120" w:rsidR="001E4EAC" w:rsidRDefault="001E4EAC" w:rsidP="00EF14B7">
            <w:pPr>
              <w:rPr>
                <w:sz w:val="28"/>
                <w:szCs w:val="28"/>
              </w:rPr>
            </w:pPr>
          </w:p>
          <w:p w14:paraId="4BD7E404" w14:textId="79745939" w:rsidR="000155B8" w:rsidRPr="00C04D09" w:rsidRDefault="000155B8" w:rsidP="00EF14B7">
            <w:pPr>
              <w:rPr>
                <w:sz w:val="28"/>
                <w:szCs w:val="28"/>
              </w:rPr>
            </w:pPr>
          </w:p>
        </w:tc>
      </w:tr>
    </w:tbl>
    <w:p w14:paraId="403BC731" w14:textId="77777777" w:rsidR="000155B8" w:rsidRDefault="000155B8">
      <w:r>
        <w:br w:type="page"/>
      </w:r>
    </w:p>
    <w:tbl>
      <w:tblPr>
        <w:tblStyle w:val="TableGrid"/>
        <w:tblW w:w="13765" w:type="dxa"/>
        <w:tblLook w:val="04A0" w:firstRow="1" w:lastRow="0" w:firstColumn="1" w:lastColumn="0" w:noHBand="0" w:noVBand="1"/>
      </w:tblPr>
      <w:tblGrid>
        <w:gridCol w:w="3188"/>
        <w:gridCol w:w="10577"/>
      </w:tblGrid>
      <w:tr w:rsidR="00C04D09" w14:paraId="6AD78AD4" w14:textId="77777777" w:rsidTr="00EF14B7">
        <w:tc>
          <w:tcPr>
            <w:tcW w:w="13765" w:type="dxa"/>
            <w:gridSpan w:val="2"/>
            <w:shd w:val="clear" w:color="auto" w:fill="F7CAAC" w:themeFill="accent2" w:themeFillTint="66"/>
          </w:tcPr>
          <w:p w14:paraId="3F924E6D" w14:textId="6E4DF84E" w:rsidR="00C04D09" w:rsidRPr="00C04D09" w:rsidRDefault="00DD15EF" w:rsidP="00EF14B7">
            <w:pPr>
              <w:rPr>
                <w:sz w:val="28"/>
                <w:szCs w:val="28"/>
              </w:rPr>
            </w:pPr>
            <w:r>
              <w:rPr>
                <w:sz w:val="28"/>
                <w:szCs w:val="28"/>
              </w:rPr>
              <w:lastRenderedPageBreak/>
              <w:t xml:space="preserve">Part 3:  Barriers and Benefits </w:t>
            </w:r>
          </w:p>
        </w:tc>
      </w:tr>
      <w:tr w:rsidR="00C04D09" w14:paraId="756EA520" w14:textId="77777777" w:rsidTr="00EF14B7">
        <w:tc>
          <w:tcPr>
            <w:tcW w:w="3235" w:type="dxa"/>
            <w:shd w:val="clear" w:color="auto" w:fill="F7CAAC" w:themeFill="accent2" w:themeFillTint="66"/>
            <w:vAlign w:val="center"/>
          </w:tcPr>
          <w:p w14:paraId="69F5E20C" w14:textId="671F3CC3" w:rsidR="00C04D09" w:rsidRPr="00EF14B7" w:rsidRDefault="00DD15EF" w:rsidP="00EF14B7">
            <w:pPr>
              <w:rPr>
                <w:sz w:val="24"/>
                <w:szCs w:val="24"/>
              </w:rPr>
            </w:pPr>
            <w:r w:rsidRPr="00EF14B7">
              <w:rPr>
                <w:sz w:val="24"/>
                <w:szCs w:val="24"/>
              </w:rPr>
              <w:t xml:space="preserve">List each barrier identified in your survey. Add rows if needed. </w:t>
            </w:r>
          </w:p>
        </w:tc>
        <w:tc>
          <w:tcPr>
            <w:tcW w:w="10530" w:type="dxa"/>
          </w:tcPr>
          <w:tbl>
            <w:tblPr>
              <w:tblStyle w:val="TableGrid"/>
              <w:tblW w:w="10327" w:type="dxa"/>
              <w:tblLook w:val="04A0" w:firstRow="1" w:lastRow="0" w:firstColumn="1" w:lastColumn="0" w:noHBand="0" w:noVBand="1"/>
            </w:tblPr>
            <w:tblGrid>
              <w:gridCol w:w="3445"/>
              <w:gridCol w:w="6882"/>
            </w:tblGrid>
            <w:tr w:rsidR="00CE0FAC" w:rsidRPr="00EF14B7" w14:paraId="1A4A78F6" w14:textId="77777777" w:rsidTr="00EF14B7">
              <w:tc>
                <w:tcPr>
                  <w:tcW w:w="3445" w:type="dxa"/>
                  <w:vAlign w:val="center"/>
                </w:tcPr>
                <w:p w14:paraId="02578DFA" w14:textId="1FD09966" w:rsidR="00CE0FAC" w:rsidRPr="00EF14B7" w:rsidRDefault="00DD15EF" w:rsidP="00EF14B7">
                  <w:pPr>
                    <w:rPr>
                      <w:sz w:val="24"/>
                      <w:szCs w:val="24"/>
                    </w:rPr>
                  </w:pPr>
                  <w:r w:rsidRPr="00EF14B7">
                    <w:rPr>
                      <w:sz w:val="24"/>
                      <w:szCs w:val="24"/>
                    </w:rPr>
                    <w:t xml:space="preserve">Barrier </w:t>
                  </w:r>
                  <w:r w:rsidR="00CE0FAC" w:rsidRPr="00EF14B7">
                    <w:rPr>
                      <w:sz w:val="24"/>
                      <w:szCs w:val="24"/>
                    </w:rPr>
                    <w:t xml:space="preserve"> </w:t>
                  </w:r>
                </w:p>
              </w:tc>
              <w:tc>
                <w:tcPr>
                  <w:tcW w:w="6882" w:type="dxa"/>
                  <w:vAlign w:val="center"/>
                </w:tcPr>
                <w:p w14:paraId="73EE5BF3" w14:textId="4F937E71" w:rsidR="00CE0FAC" w:rsidRPr="00EF14B7" w:rsidRDefault="00CE0FAC" w:rsidP="00EF14B7">
                  <w:pPr>
                    <w:rPr>
                      <w:sz w:val="24"/>
                      <w:szCs w:val="24"/>
                    </w:rPr>
                  </w:pPr>
                  <w:r w:rsidRPr="00EF14B7">
                    <w:rPr>
                      <w:sz w:val="24"/>
                      <w:szCs w:val="24"/>
                    </w:rPr>
                    <w:t>Frequency (how many times this idea was mentioned in the survey</w:t>
                  </w:r>
                  <w:r w:rsidR="001E4EAC" w:rsidRPr="00EF14B7">
                    <w:rPr>
                      <w:sz w:val="24"/>
                      <w:szCs w:val="24"/>
                    </w:rPr>
                    <w:t>)</w:t>
                  </w:r>
                  <w:r w:rsidRPr="00EF14B7">
                    <w:rPr>
                      <w:sz w:val="24"/>
                      <w:szCs w:val="24"/>
                    </w:rPr>
                    <w:t xml:space="preserve"> </w:t>
                  </w:r>
                </w:p>
              </w:tc>
            </w:tr>
            <w:tr w:rsidR="00CE0FAC" w:rsidRPr="00EF14B7" w14:paraId="028BE7E9" w14:textId="77777777" w:rsidTr="00EF14B7">
              <w:tc>
                <w:tcPr>
                  <w:tcW w:w="3445" w:type="dxa"/>
                </w:tcPr>
                <w:p w14:paraId="360F2D57" w14:textId="77777777" w:rsidR="00CE0FAC" w:rsidRPr="00EF14B7" w:rsidRDefault="00CE0FAC">
                  <w:pPr>
                    <w:rPr>
                      <w:sz w:val="24"/>
                      <w:szCs w:val="24"/>
                    </w:rPr>
                  </w:pPr>
                </w:p>
              </w:tc>
              <w:tc>
                <w:tcPr>
                  <w:tcW w:w="6882" w:type="dxa"/>
                </w:tcPr>
                <w:p w14:paraId="7F4B3061" w14:textId="77777777" w:rsidR="00CE0FAC" w:rsidRPr="00EF14B7" w:rsidRDefault="00CE0FAC">
                  <w:pPr>
                    <w:rPr>
                      <w:sz w:val="24"/>
                      <w:szCs w:val="24"/>
                    </w:rPr>
                  </w:pPr>
                </w:p>
              </w:tc>
            </w:tr>
            <w:tr w:rsidR="00CE0FAC" w:rsidRPr="00EF14B7" w14:paraId="0C719442" w14:textId="77777777" w:rsidTr="00EF14B7">
              <w:tc>
                <w:tcPr>
                  <w:tcW w:w="3445" w:type="dxa"/>
                </w:tcPr>
                <w:p w14:paraId="4C4C940F" w14:textId="77777777" w:rsidR="00CE0FAC" w:rsidRPr="00EF14B7" w:rsidRDefault="00CE0FAC">
                  <w:pPr>
                    <w:rPr>
                      <w:sz w:val="24"/>
                      <w:szCs w:val="24"/>
                    </w:rPr>
                  </w:pPr>
                </w:p>
              </w:tc>
              <w:tc>
                <w:tcPr>
                  <w:tcW w:w="6882" w:type="dxa"/>
                </w:tcPr>
                <w:p w14:paraId="30D8E90E" w14:textId="77777777" w:rsidR="00CE0FAC" w:rsidRPr="00EF14B7" w:rsidRDefault="00CE0FAC">
                  <w:pPr>
                    <w:rPr>
                      <w:sz w:val="24"/>
                      <w:szCs w:val="24"/>
                    </w:rPr>
                  </w:pPr>
                </w:p>
              </w:tc>
            </w:tr>
            <w:tr w:rsidR="00CE0FAC" w:rsidRPr="00EF14B7" w14:paraId="05D2014C" w14:textId="77777777" w:rsidTr="00EF14B7">
              <w:tc>
                <w:tcPr>
                  <w:tcW w:w="3445" w:type="dxa"/>
                </w:tcPr>
                <w:p w14:paraId="7C51571A" w14:textId="77777777" w:rsidR="00CE0FAC" w:rsidRPr="00EF14B7" w:rsidRDefault="00CE0FAC">
                  <w:pPr>
                    <w:rPr>
                      <w:sz w:val="24"/>
                      <w:szCs w:val="24"/>
                    </w:rPr>
                  </w:pPr>
                </w:p>
              </w:tc>
              <w:tc>
                <w:tcPr>
                  <w:tcW w:w="6882" w:type="dxa"/>
                </w:tcPr>
                <w:p w14:paraId="57878A50" w14:textId="77777777" w:rsidR="00CE0FAC" w:rsidRPr="00EF14B7" w:rsidRDefault="00CE0FAC">
                  <w:pPr>
                    <w:rPr>
                      <w:sz w:val="24"/>
                      <w:szCs w:val="24"/>
                    </w:rPr>
                  </w:pPr>
                </w:p>
              </w:tc>
            </w:tr>
            <w:tr w:rsidR="00CE0FAC" w:rsidRPr="00EF14B7" w14:paraId="6983A6D2" w14:textId="77777777" w:rsidTr="00EF14B7">
              <w:tc>
                <w:tcPr>
                  <w:tcW w:w="3445" w:type="dxa"/>
                </w:tcPr>
                <w:p w14:paraId="6488791A" w14:textId="77777777" w:rsidR="00CE0FAC" w:rsidRPr="00EF14B7" w:rsidRDefault="00CE0FAC">
                  <w:pPr>
                    <w:rPr>
                      <w:sz w:val="24"/>
                      <w:szCs w:val="24"/>
                    </w:rPr>
                  </w:pPr>
                </w:p>
              </w:tc>
              <w:tc>
                <w:tcPr>
                  <w:tcW w:w="6882" w:type="dxa"/>
                </w:tcPr>
                <w:p w14:paraId="629AD8FF" w14:textId="77777777" w:rsidR="00CE0FAC" w:rsidRPr="00EF14B7" w:rsidRDefault="00CE0FAC">
                  <w:pPr>
                    <w:rPr>
                      <w:sz w:val="24"/>
                      <w:szCs w:val="24"/>
                    </w:rPr>
                  </w:pPr>
                </w:p>
              </w:tc>
            </w:tr>
          </w:tbl>
          <w:p w14:paraId="18EDCA17" w14:textId="77777777" w:rsidR="00C04D09" w:rsidRPr="00EF14B7" w:rsidRDefault="00C04D09">
            <w:pPr>
              <w:rPr>
                <w:sz w:val="24"/>
                <w:szCs w:val="24"/>
              </w:rPr>
            </w:pPr>
          </w:p>
        </w:tc>
      </w:tr>
      <w:tr w:rsidR="00DD15EF" w14:paraId="175AE85C" w14:textId="77777777" w:rsidTr="00EF14B7">
        <w:tc>
          <w:tcPr>
            <w:tcW w:w="3235" w:type="dxa"/>
            <w:shd w:val="clear" w:color="auto" w:fill="F7CAAC" w:themeFill="accent2" w:themeFillTint="66"/>
            <w:vAlign w:val="center"/>
          </w:tcPr>
          <w:p w14:paraId="61A9AD79" w14:textId="77784DCF" w:rsidR="00DD15EF" w:rsidRPr="00EF14B7" w:rsidRDefault="00DD15EF" w:rsidP="00EF14B7">
            <w:pPr>
              <w:rPr>
                <w:sz w:val="24"/>
                <w:szCs w:val="24"/>
              </w:rPr>
            </w:pPr>
            <w:r w:rsidRPr="00EF14B7">
              <w:rPr>
                <w:sz w:val="24"/>
                <w:szCs w:val="24"/>
              </w:rPr>
              <w:t>List each benefit identified in your survey. Add rows if needed.</w:t>
            </w:r>
          </w:p>
        </w:tc>
        <w:tc>
          <w:tcPr>
            <w:tcW w:w="10530" w:type="dxa"/>
          </w:tcPr>
          <w:tbl>
            <w:tblPr>
              <w:tblStyle w:val="TableGrid"/>
              <w:tblW w:w="10351" w:type="dxa"/>
              <w:tblLook w:val="04A0" w:firstRow="1" w:lastRow="0" w:firstColumn="1" w:lastColumn="0" w:noHBand="0" w:noVBand="1"/>
            </w:tblPr>
            <w:tblGrid>
              <w:gridCol w:w="3445"/>
              <w:gridCol w:w="6906"/>
            </w:tblGrid>
            <w:tr w:rsidR="00DD15EF" w:rsidRPr="00EF14B7" w14:paraId="7AEFAA4A" w14:textId="77777777" w:rsidTr="00EF14B7">
              <w:tc>
                <w:tcPr>
                  <w:tcW w:w="3445" w:type="dxa"/>
                  <w:vAlign w:val="center"/>
                </w:tcPr>
                <w:p w14:paraId="0CCE1471" w14:textId="35E0EA67" w:rsidR="00DD15EF" w:rsidRPr="00EF14B7" w:rsidRDefault="00DD15EF" w:rsidP="00EF14B7">
                  <w:pPr>
                    <w:rPr>
                      <w:sz w:val="24"/>
                      <w:szCs w:val="24"/>
                    </w:rPr>
                  </w:pPr>
                  <w:r w:rsidRPr="00EF14B7">
                    <w:rPr>
                      <w:sz w:val="24"/>
                      <w:szCs w:val="24"/>
                    </w:rPr>
                    <w:t xml:space="preserve">Benefit </w:t>
                  </w:r>
                </w:p>
              </w:tc>
              <w:tc>
                <w:tcPr>
                  <w:tcW w:w="6906" w:type="dxa"/>
                  <w:vAlign w:val="center"/>
                </w:tcPr>
                <w:p w14:paraId="58F2F00B" w14:textId="42C68404" w:rsidR="00DD15EF" w:rsidRPr="00EF14B7" w:rsidRDefault="00DD15EF" w:rsidP="00EF14B7">
                  <w:pPr>
                    <w:rPr>
                      <w:sz w:val="24"/>
                      <w:szCs w:val="24"/>
                    </w:rPr>
                  </w:pPr>
                  <w:r w:rsidRPr="00EF14B7">
                    <w:rPr>
                      <w:sz w:val="24"/>
                      <w:szCs w:val="24"/>
                    </w:rPr>
                    <w:t xml:space="preserve">Frequency (how many times this idea was mentioned in the survey) </w:t>
                  </w:r>
                </w:p>
              </w:tc>
            </w:tr>
            <w:tr w:rsidR="00DD15EF" w:rsidRPr="00EF14B7" w14:paraId="7F8DABC6" w14:textId="77777777" w:rsidTr="00EF14B7">
              <w:tc>
                <w:tcPr>
                  <w:tcW w:w="3445" w:type="dxa"/>
                </w:tcPr>
                <w:p w14:paraId="5764BFFC" w14:textId="77777777" w:rsidR="00DD15EF" w:rsidRPr="00EF14B7" w:rsidRDefault="00DD15EF" w:rsidP="00DD15EF">
                  <w:pPr>
                    <w:rPr>
                      <w:sz w:val="24"/>
                      <w:szCs w:val="24"/>
                    </w:rPr>
                  </w:pPr>
                </w:p>
              </w:tc>
              <w:tc>
                <w:tcPr>
                  <w:tcW w:w="6906" w:type="dxa"/>
                </w:tcPr>
                <w:p w14:paraId="4F25FDFD" w14:textId="77777777" w:rsidR="00DD15EF" w:rsidRPr="00EF14B7" w:rsidRDefault="00DD15EF" w:rsidP="00DD15EF">
                  <w:pPr>
                    <w:rPr>
                      <w:sz w:val="24"/>
                      <w:szCs w:val="24"/>
                    </w:rPr>
                  </w:pPr>
                </w:p>
              </w:tc>
            </w:tr>
            <w:tr w:rsidR="00DD15EF" w:rsidRPr="00EF14B7" w14:paraId="3A4A68A9" w14:textId="77777777" w:rsidTr="00EF14B7">
              <w:tc>
                <w:tcPr>
                  <w:tcW w:w="3445" w:type="dxa"/>
                </w:tcPr>
                <w:p w14:paraId="7903B51A" w14:textId="77777777" w:rsidR="00DD15EF" w:rsidRPr="00EF14B7" w:rsidRDefault="00DD15EF" w:rsidP="00DD15EF">
                  <w:pPr>
                    <w:rPr>
                      <w:sz w:val="24"/>
                      <w:szCs w:val="24"/>
                    </w:rPr>
                  </w:pPr>
                </w:p>
              </w:tc>
              <w:tc>
                <w:tcPr>
                  <w:tcW w:w="6906" w:type="dxa"/>
                </w:tcPr>
                <w:p w14:paraId="1E478F1F" w14:textId="77777777" w:rsidR="00DD15EF" w:rsidRPr="00EF14B7" w:rsidRDefault="00DD15EF" w:rsidP="00DD15EF">
                  <w:pPr>
                    <w:rPr>
                      <w:sz w:val="24"/>
                      <w:szCs w:val="24"/>
                    </w:rPr>
                  </w:pPr>
                </w:p>
              </w:tc>
            </w:tr>
            <w:tr w:rsidR="00DD15EF" w:rsidRPr="00EF14B7" w14:paraId="46A44C8F" w14:textId="77777777" w:rsidTr="00EF14B7">
              <w:tc>
                <w:tcPr>
                  <w:tcW w:w="3445" w:type="dxa"/>
                </w:tcPr>
                <w:p w14:paraId="539DF169" w14:textId="77777777" w:rsidR="00DD15EF" w:rsidRPr="00EF14B7" w:rsidRDefault="00DD15EF" w:rsidP="00DD15EF">
                  <w:pPr>
                    <w:rPr>
                      <w:sz w:val="24"/>
                      <w:szCs w:val="24"/>
                    </w:rPr>
                  </w:pPr>
                </w:p>
              </w:tc>
              <w:tc>
                <w:tcPr>
                  <w:tcW w:w="6906" w:type="dxa"/>
                </w:tcPr>
                <w:p w14:paraId="6D433710" w14:textId="77777777" w:rsidR="00DD15EF" w:rsidRPr="00EF14B7" w:rsidRDefault="00DD15EF" w:rsidP="00DD15EF">
                  <w:pPr>
                    <w:rPr>
                      <w:sz w:val="24"/>
                      <w:szCs w:val="24"/>
                    </w:rPr>
                  </w:pPr>
                </w:p>
              </w:tc>
            </w:tr>
            <w:tr w:rsidR="00DD15EF" w:rsidRPr="00EF14B7" w14:paraId="21A58D1B" w14:textId="77777777" w:rsidTr="00EF14B7">
              <w:tc>
                <w:tcPr>
                  <w:tcW w:w="3445" w:type="dxa"/>
                </w:tcPr>
                <w:p w14:paraId="2819EB95" w14:textId="77777777" w:rsidR="00DD15EF" w:rsidRPr="00EF14B7" w:rsidRDefault="00DD15EF" w:rsidP="00DD15EF">
                  <w:pPr>
                    <w:rPr>
                      <w:sz w:val="24"/>
                      <w:szCs w:val="24"/>
                    </w:rPr>
                  </w:pPr>
                </w:p>
              </w:tc>
              <w:tc>
                <w:tcPr>
                  <w:tcW w:w="6906" w:type="dxa"/>
                </w:tcPr>
                <w:p w14:paraId="056F809C" w14:textId="77777777" w:rsidR="00DD15EF" w:rsidRPr="00EF14B7" w:rsidRDefault="00DD15EF" w:rsidP="00DD15EF">
                  <w:pPr>
                    <w:rPr>
                      <w:sz w:val="24"/>
                      <w:szCs w:val="24"/>
                    </w:rPr>
                  </w:pPr>
                </w:p>
              </w:tc>
            </w:tr>
          </w:tbl>
          <w:p w14:paraId="4570E701" w14:textId="77777777" w:rsidR="00DD15EF" w:rsidRPr="00EF14B7" w:rsidRDefault="00DD15EF">
            <w:pPr>
              <w:rPr>
                <w:sz w:val="24"/>
                <w:szCs w:val="24"/>
              </w:rPr>
            </w:pPr>
          </w:p>
        </w:tc>
      </w:tr>
      <w:tr w:rsidR="00C04D09" w14:paraId="7594A9E9" w14:textId="77777777" w:rsidTr="00EF14B7">
        <w:tc>
          <w:tcPr>
            <w:tcW w:w="3235" w:type="dxa"/>
            <w:shd w:val="clear" w:color="auto" w:fill="F7CAAC" w:themeFill="accent2" w:themeFillTint="66"/>
            <w:vAlign w:val="center"/>
          </w:tcPr>
          <w:p w14:paraId="12338D86" w14:textId="77777777" w:rsidR="00EF14B7" w:rsidRPr="00EF14B7" w:rsidRDefault="00EF14B7" w:rsidP="00EF14B7">
            <w:pPr>
              <w:rPr>
                <w:sz w:val="24"/>
                <w:szCs w:val="24"/>
              </w:rPr>
            </w:pPr>
          </w:p>
          <w:p w14:paraId="630CCCDF" w14:textId="77777777" w:rsidR="00EF14B7" w:rsidRPr="00EF14B7" w:rsidRDefault="00EF14B7" w:rsidP="00EF14B7">
            <w:pPr>
              <w:rPr>
                <w:sz w:val="24"/>
                <w:szCs w:val="24"/>
              </w:rPr>
            </w:pPr>
          </w:p>
          <w:p w14:paraId="4FFEEF40" w14:textId="5EC913E3" w:rsidR="00C04D09" w:rsidRPr="00EF14B7" w:rsidRDefault="00CE0FAC" w:rsidP="00EF14B7">
            <w:pPr>
              <w:rPr>
                <w:sz w:val="24"/>
                <w:szCs w:val="24"/>
              </w:rPr>
            </w:pPr>
            <w:r w:rsidRPr="00EF14B7">
              <w:rPr>
                <w:sz w:val="24"/>
                <w:szCs w:val="24"/>
              </w:rPr>
              <w:t xml:space="preserve">*Optional: Convene a focus group of the people in your priority audience. Ask them about the help they need. Do any additional items come up?  What is preventing them from adopting this habit?  </w:t>
            </w:r>
          </w:p>
          <w:p w14:paraId="457FD413" w14:textId="77777777" w:rsidR="00EF14B7" w:rsidRPr="00EF14B7" w:rsidRDefault="00EF14B7" w:rsidP="00EF14B7">
            <w:pPr>
              <w:rPr>
                <w:sz w:val="24"/>
                <w:szCs w:val="24"/>
              </w:rPr>
            </w:pPr>
          </w:p>
          <w:p w14:paraId="30C1B57C" w14:textId="7D1C65F1" w:rsidR="00EF14B7" w:rsidRPr="00EF14B7" w:rsidRDefault="00EF14B7" w:rsidP="00EF14B7">
            <w:pPr>
              <w:rPr>
                <w:sz w:val="24"/>
                <w:szCs w:val="24"/>
              </w:rPr>
            </w:pPr>
          </w:p>
        </w:tc>
        <w:tc>
          <w:tcPr>
            <w:tcW w:w="10530" w:type="dxa"/>
          </w:tcPr>
          <w:p w14:paraId="125C2F70" w14:textId="77777777" w:rsidR="00C04D09" w:rsidRPr="000155B8" w:rsidRDefault="00C04D09">
            <w:pPr>
              <w:rPr>
                <w:sz w:val="24"/>
                <w:szCs w:val="24"/>
              </w:rPr>
            </w:pPr>
          </w:p>
        </w:tc>
      </w:tr>
      <w:tr w:rsidR="00C04D09" w14:paraId="5F09F1DB" w14:textId="77777777" w:rsidTr="00EF14B7">
        <w:tc>
          <w:tcPr>
            <w:tcW w:w="3235" w:type="dxa"/>
            <w:shd w:val="clear" w:color="auto" w:fill="F7CAAC" w:themeFill="accent2" w:themeFillTint="66"/>
            <w:vAlign w:val="center"/>
          </w:tcPr>
          <w:p w14:paraId="5F5E7D63" w14:textId="77777777" w:rsidR="00EF14B7" w:rsidRPr="00EF14B7" w:rsidRDefault="00EF14B7" w:rsidP="00EF14B7">
            <w:pPr>
              <w:rPr>
                <w:sz w:val="24"/>
                <w:szCs w:val="24"/>
              </w:rPr>
            </w:pPr>
          </w:p>
          <w:p w14:paraId="77B01CDE" w14:textId="77777777" w:rsidR="00EF14B7" w:rsidRPr="00EF14B7" w:rsidRDefault="00EF14B7" w:rsidP="00EF14B7">
            <w:pPr>
              <w:rPr>
                <w:sz w:val="24"/>
                <w:szCs w:val="24"/>
              </w:rPr>
            </w:pPr>
          </w:p>
          <w:p w14:paraId="430A3C37" w14:textId="3A5056C7" w:rsidR="00C04D09" w:rsidRPr="00EF14B7" w:rsidRDefault="00C04D09" w:rsidP="00EF14B7">
            <w:pPr>
              <w:rPr>
                <w:sz w:val="24"/>
                <w:szCs w:val="24"/>
              </w:rPr>
            </w:pPr>
            <w:r w:rsidRPr="00EF14B7">
              <w:rPr>
                <w:sz w:val="24"/>
                <w:szCs w:val="24"/>
              </w:rPr>
              <w:t xml:space="preserve">Threshold Barrier(s): </w:t>
            </w:r>
            <w:r w:rsidR="001E4EAC" w:rsidRPr="00EF14B7">
              <w:rPr>
                <w:sz w:val="24"/>
                <w:szCs w:val="24"/>
              </w:rPr>
              <w:t xml:space="preserve">What is the most important thing that is preventing them from adopting your behavior? </w:t>
            </w:r>
          </w:p>
          <w:p w14:paraId="06C0360B" w14:textId="77777777" w:rsidR="00EF14B7" w:rsidRPr="00EF14B7" w:rsidRDefault="00EF14B7" w:rsidP="00EF14B7">
            <w:pPr>
              <w:rPr>
                <w:sz w:val="24"/>
                <w:szCs w:val="24"/>
              </w:rPr>
            </w:pPr>
          </w:p>
          <w:p w14:paraId="7B09D69B" w14:textId="7AB4D79A" w:rsidR="00EF14B7" w:rsidRPr="00EF14B7" w:rsidRDefault="00EF14B7" w:rsidP="00EF14B7">
            <w:pPr>
              <w:rPr>
                <w:sz w:val="24"/>
                <w:szCs w:val="24"/>
              </w:rPr>
            </w:pPr>
          </w:p>
        </w:tc>
        <w:tc>
          <w:tcPr>
            <w:tcW w:w="10530" w:type="dxa"/>
          </w:tcPr>
          <w:p w14:paraId="437AF4B1" w14:textId="77777777" w:rsidR="00C04D09" w:rsidRPr="000155B8" w:rsidRDefault="00C04D09">
            <w:pPr>
              <w:rPr>
                <w:sz w:val="24"/>
                <w:szCs w:val="24"/>
              </w:rPr>
            </w:pPr>
          </w:p>
        </w:tc>
      </w:tr>
    </w:tbl>
    <w:p w14:paraId="314FA8B0" w14:textId="59004E35" w:rsidR="00C04D09" w:rsidRDefault="00C04D09"/>
    <w:p w14:paraId="7BC525A9" w14:textId="5542BF80" w:rsidR="00C04D09" w:rsidRDefault="00C04D09"/>
    <w:p w14:paraId="7CB97C1F" w14:textId="44060056" w:rsidR="00C04D09" w:rsidRDefault="00C04D09"/>
    <w:p w14:paraId="3547C4E0" w14:textId="1B2F8E85" w:rsidR="000155B8" w:rsidRDefault="000155B8">
      <w:r>
        <w:br w:type="page"/>
      </w:r>
    </w:p>
    <w:tbl>
      <w:tblPr>
        <w:tblStyle w:val="TableGrid"/>
        <w:tblW w:w="14395" w:type="dxa"/>
        <w:jc w:val="center"/>
        <w:tblLook w:val="04A0" w:firstRow="1" w:lastRow="0" w:firstColumn="1" w:lastColumn="0" w:noHBand="0" w:noVBand="1"/>
      </w:tblPr>
      <w:tblGrid>
        <w:gridCol w:w="3055"/>
        <w:gridCol w:w="2250"/>
        <w:gridCol w:w="2340"/>
        <w:gridCol w:w="2790"/>
        <w:gridCol w:w="3960"/>
      </w:tblGrid>
      <w:tr w:rsidR="00C04D09" w14:paraId="649618B9" w14:textId="77777777" w:rsidTr="00EF14B7">
        <w:trPr>
          <w:jc w:val="center"/>
        </w:trPr>
        <w:tc>
          <w:tcPr>
            <w:tcW w:w="14395" w:type="dxa"/>
            <w:gridSpan w:val="5"/>
            <w:shd w:val="clear" w:color="auto" w:fill="FFE599" w:themeFill="accent4" w:themeFillTint="66"/>
          </w:tcPr>
          <w:p w14:paraId="74971F3B" w14:textId="33335E5A" w:rsidR="00C04D09" w:rsidRPr="00EF14B7" w:rsidRDefault="00DD15EF" w:rsidP="00EF14B7">
            <w:pPr>
              <w:rPr>
                <w:sz w:val="28"/>
                <w:szCs w:val="28"/>
              </w:rPr>
            </w:pPr>
            <w:r w:rsidRPr="000155B8">
              <w:rPr>
                <w:sz w:val="28"/>
                <w:szCs w:val="28"/>
              </w:rPr>
              <w:lastRenderedPageBreak/>
              <w:t>Part 4</w:t>
            </w:r>
            <w:r w:rsidR="000155B8">
              <w:rPr>
                <w:sz w:val="28"/>
                <w:szCs w:val="28"/>
              </w:rPr>
              <w:t xml:space="preserve">: </w:t>
            </w:r>
            <w:r w:rsidR="00161C95">
              <w:rPr>
                <w:sz w:val="28"/>
                <w:szCs w:val="28"/>
              </w:rPr>
              <w:t>Develop a Strategy</w:t>
            </w:r>
          </w:p>
        </w:tc>
      </w:tr>
      <w:tr w:rsidR="00C04D09" w14:paraId="4349AF4F" w14:textId="77777777" w:rsidTr="00EF14B7">
        <w:trPr>
          <w:jc w:val="center"/>
        </w:trPr>
        <w:tc>
          <w:tcPr>
            <w:tcW w:w="3055" w:type="dxa"/>
            <w:shd w:val="clear" w:color="auto" w:fill="FFE599" w:themeFill="accent4" w:themeFillTint="66"/>
            <w:vAlign w:val="center"/>
          </w:tcPr>
          <w:p w14:paraId="5A56ADC2" w14:textId="131EC4E7" w:rsidR="00C04D09" w:rsidRPr="00EF14B7" w:rsidRDefault="001E4EAC" w:rsidP="00EF14B7">
            <w:pPr>
              <w:rPr>
                <w:b/>
                <w:bCs/>
                <w:sz w:val="24"/>
                <w:szCs w:val="24"/>
              </w:rPr>
            </w:pPr>
            <w:bookmarkStart w:id="0" w:name="OLE_LINK1"/>
            <w:bookmarkStart w:id="1" w:name="OLE_LINK2"/>
            <w:r w:rsidRPr="00EF14B7">
              <w:rPr>
                <w:b/>
                <w:bCs/>
                <w:sz w:val="24"/>
                <w:szCs w:val="24"/>
              </w:rPr>
              <w:t xml:space="preserve">Type of Help Needed </w:t>
            </w:r>
            <w:r w:rsidR="00C04D09" w:rsidRPr="00EF14B7">
              <w:rPr>
                <w:b/>
                <w:bCs/>
                <w:sz w:val="24"/>
                <w:szCs w:val="24"/>
              </w:rPr>
              <w:t xml:space="preserve"> </w:t>
            </w:r>
            <w:bookmarkEnd w:id="0"/>
            <w:bookmarkEnd w:id="1"/>
          </w:p>
        </w:tc>
        <w:tc>
          <w:tcPr>
            <w:tcW w:w="2250" w:type="dxa"/>
            <w:shd w:val="clear" w:color="auto" w:fill="FFE599" w:themeFill="accent4" w:themeFillTint="66"/>
            <w:vAlign w:val="center"/>
          </w:tcPr>
          <w:p w14:paraId="4A54BF52" w14:textId="77777777" w:rsidR="00C04D09" w:rsidRPr="00EF14B7" w:rsidRDefault="00C04D09" w:rsidP="00EF14B7">
            <w:pPr>
              <w:rPr>
                <w:b/>
                <w:bCs/>
                <w:sz w:val="24"/>
                <w:szCs w:val="24"/>
              </w:rPr>
            </w:pPr>
            <w:r w:rsidRPr="00EF14B7">
              <w:rPr>
                <w:b/>
                <w:bCs/>
                <w:sz w:val="24"/>
                <w:szCs w:val="24"/>
              </w:rPr>
              <w:t xml:space="preserve">What product or service are you providing? </w:t>
            </w:r>
          </w:p>
        </w:tc>
        <w:tc>
          <w:tcPr>
            <w:tcW w:w="2340" w:type="dxa"/>
            <w:shd w:val="clear" w:color="auto" w:fill="FFE599" w:themeFill="accent4" w:themeFillTint="66"/>
            <w:vAlign w:val="center"/>
          </w:tcPr>
          <w:p w14:paraId="303C9072" w14:textId="47B35D24" w:rsidR="00C04D09" w:rsidRPr="00EF14B7" w:rsidRDefault="001E4EAC" w:rsidP="00EF14B7">
            <w:pPr>
              <w:rPr>
                <w:sz w:val="24"/>
                <w:szCs w:val="24"/>
              </w:rPr>
            </w:pPr>
            <w:r w:rsidRPr="00EF14B7">
              <w:rPr>
                <w:b/>
                <w:sz w:val="24"/>
                <w:szCs w:val="24"/>
              </w:rPr>
              <w:t xml:space="preserve">Will you use a social science tool? </w:t>
            </w:r>
            <w:r w:rsidR="00C04D09" w:rsidRPr="00EF14B7">
              <w:rPr>
                <w:sz w:val="24"/>
                <w:szCs w:val="24"/>
              </w:rPr>
              <w:t>(commitment, prompt, incentive, etc.)</w:t>
            </w:r>
          </w:p>
        </w:tc>
        <w:tc>
          <w:tcPr>
            <w:tcW w:w="2790" w:type="dxa"/>
            <w:shd w:val="clear" w:color="auto" w:fill="FFE599" w:themeFill="accent4" w:themeFillTint="66"/>
            <w:vAlign w:val="center"/>
          </w:tcPr>
          <w:p w14:paraId="4DC8659C" w14:textId="77777777" w:rsidR="00EF14B7" w:rsidRDefault="00C04D09" w:rsidP="00EF14B7">
            <w:pPr>
              <w:rPr>
                <w:b/>
                <w:sz w:val="24"/>
                <w:szCs w:val="24"/>
              </w:rPr>
            </w:pPr>
            <w:r w:rsidRPr="00EF14B7">
              <w:rPr>
                <w:b/>
                <w:sz w:val="24"/>
                <w:szCs w:val="24"/>
              </w:rPr>
              <w:t xml:space="preserve">Message </w:t>
            </w:r>
          </w:p>
          <w:p w14:paraId="1E7E2F39" w14:textId="7C1CA789" w:rsidR="00DD15EF" w:rsidRPr="00EF14B7" w:rsidRDefault="00C04D09" w:rsidP="00EF14B7">
            <w:pPr>
              <w:rPr>
                <w:bCs/>
                <w:sz w:val="24"/>
                <w:szCs w:val="24"/>
              </w:rPr>
            </w:pPr>
            <w:r w:rsidRPr="00EF14B7">
              <w:rPr>
                <w:bCs/>
                <w:sz w:val="24"/>
                <w:szCs w:val="24"/>
              </w:rPr>
              <w:t xml:space="preserve">Key words, phrases, images to include in your tool </w:t>
            </w:r>
            <w:r w:rsidR="00EF14B7">
              <w:rPr>
                <w:bCs/>
                <w:sz w:val="24"/>
                <w:szCs w:val="24"/>
              </w:rPr>
              <w:t xml:space="preserve">to </w:t>
            </w:r>
            <w:r w:rsidR="00DD15EF" w:rsidRPr="00EF14B7">
              <w:rPr>
                <w:bCs/>
                <w:sz w:val="24"/>
                <w:szCs w:val="24"/>
              </w:rPr>
              <w:t xml:space="preserve">help carry your </w:t>
            </w:r>
            <w:r w:rsidR="00EF14B7" w:rsidRPr="00EF14B7">
              <w:rPr>
                <w:bCs/>
                <w:sz w:val="24"/>
                <w:szCs w:val="24"/>
              </w:rPr>
              <w:t>message.</w:t>
            </w:r>
            <w:r w:rsidR="00DD15EF" w:rsidRPr="00EF14B7">
              <w:rPr>
                <w:bCs/>
                <w:sz w:val="24"/>
                <w:szCs w:val="24"/>
              </w:rPr>
              <w:t xml:space="preserve"> </w:t>
            </w:r>
          </w:p>
        </w:tc>
        <w:tc>
          <w:tcPr>
            <w:tcW w:w="3960" w:type="dxa"/>
            <w:shd w:val="clear" w:color="auto" w:fill="FFE599" w:themeFill="accent4" w:themeFillTint="66"/>
            <w:vAlign w:val="center"/>
          </w:tcPr>
          <w:p w14:paraId="69E64DF5" w14:textId="2009B0AD" w:rsidR="00C04D09" w:rsidRPr="00EF14B7" w:rsidRDefault="00C04D09" w:rsidP="00EF14B7">
            <w:pPr>
              <w:rPr>
                <w:sz w:val="24"/>
                <w:szCs w:val="24"/>
              </w:rPr>
            </w:pPr>
            <w:r w:rsidRPr="00EF14B7">
              <w:rPr>
                <w:b/>
                <w:sz w:val="24"/>
                <w:szCs w:val="24"/>
              </w:rPr>
              <w:t>Distribution Method and Frequency</w:t>
            </w:r>
            <w:r w:rsidRPr="00EF14B7">
              <w:rPr>
                <w:sz w:val="24"/>
                <w:szCs w:val="24"/>
              </w:rPr>
              <w:t xml:space="preserve"> How will the audience receive </w:t>
            </w:r>
            <w:r w:rsidR="001E4EAC" w:rsidRPr="00EF14B7">
              <w:rPr>
                <w:sz w:val="24"/>
                <w:szCs w:val="24"/>
              </w:rPr>
              <w:t>your help</w:t>
            </w:r>
            <w:r w:rsidRPr="00EF14B7">
              <w:rPr>
                <w:sz w:val="24"/>
                <w:szCs w:val="24"/>
              </w:rPr>
              <w:t>? (mail, workshop, person to person visit), Who is the messenger</w:t>
            </w:r>
            <w:r w:rsidR="00EF14B7">
              <w:rPr>
                <w:sz w:val="24"/>
                <w:szCs w:val="24"/>
              </w:rPr>
              <w:t xml:space="preserve"> </w:t>
            </w:r>
            <w:r w:rsidR="00DD15EF" w:rsidRPr="00EF14B7">
              <w:rPr>
                <w:sz w:val="24"/>
                <w:szCs w:val="24"/>
              </w:rPr>
              <w:t>(is there a trusted person who can help give your message importance)</w:t>
            </w:r>
            <w:r w:rsidRPr="00EF14B7">
              <w:rPr>
                <w:sz w:val="24"/>
                <w:szCs w:val="24"/>
              </w:rPr>
              <w:t xml:space="preserve">?  How will you follow up?   </w:t>
            </w:r>
          </w:p>
        </w:tc>
      </w:tr>
      <w:tr w:rsidR="00C04D09" w14:paraId="65DF37CB" w14:textId="77777777" w:rsidTr="00EF14B7">
        <w:trPr>
          <w:trHeight w:val="1106"/>
          <w:jc w:val="center"/>
        </w:trPr>
        <w:tc>
          <w:tcPr>
            <w:tcW w:w="3055" w:type="dxa"/>
          </w:tcPr>
          <w:p w14:paraId="670510CC" w14:textId="65E35854" w:rsidR="00C04D09" w:rsidRDefault="001E4EAC" w:rsidP="001E4EAC">
            <w:r>
              <w:t xml:space="preserve">Ex. Need help with ideas (reminder and </w:t>
            </w:r>
            <w:r w:rsidR="00EF14B7">
              <w:t>recipes</w:t>
            </w:r>
            <w:r>
              <w:t xml:space="preserve">) for meatless meals that are healthy, </w:t>
            </w:r>
            <w:proofErr w:type="gramStart"/>
            <w:r>
              <w:t>easy</w:t>
            </w:r>
            <w:proofErr w:type="gramEnd"/>
            <w:r>
              <w:t xml:space="preserve"> and kid friendly. </w:t>
            </w:r>
          </w:p>
          <w:p w14:paraId="48625247" w14:textId="77777777" w:rsidR="00C04D09" w:rsidRDefault="00C04D09" w:rsidP="001E4EAC"/>
          <w:p w14:paraId="7EFB4468" w14:textId="77777777" w:rsidR="00C04D09" w:rsidRDefault="00C04D09" w:rsidP="001E4EAC"/>
          <w:p w14:paraId="087C4917" w14:textId="77777777" w:rsidR="00C04D09" w:rsidRDefault="00C04D09" w:rsidP="001E4EAC"/>
        </w:tc>
        <w:tc>
          <w:tcPr>
            <w:tcW w:w="2250" w:type="dxa"/>
          </w:tcPr>
          <w:p w14:paraId="230C9BD9" w14:textId="3AEBABA9" w:rsidR="001E4EAC" w:rsidRPr="001E4EAC" w:rsidRDefault="001E4EAC" w:rsidP="001E4EAC">
            <w:r w:rsidRPr="001E4EAC">
              <w:t xml:space="preserve">An </w:t>
            </w:r>
            <w:r w:rsidR="00EF14B7">
              <w:t>a</w:t>
            </w:r>
            <w:r w:rsidRPr="001E4EAC">
              <w:t>pp that sends vegetarian recipes or meal tip</w:t>
            </w:r>
            <w:r>
              <w:t xml:space="preserve">s, or a FB group where people post and share recipes.  </w:t>
            </w:r>
            <w:r w:rsidRPr="001E4EAC">
              <w:t xml:space="preserve"> </w:t>
            </w:r>
          </w:p>
        </w:tc>
        <w:tc>
          <w:tcPr>
            <w:tcW w:w="2340" w:type="dxa"/>
          </w:tcPr>
          <w:p w14:paraId="35C398EB" w14:textId="69EC86E9" w:rsidR="00C04D09" w:rsidRPr="001E4EAC" w:rsidRDefault="001E4EAC" w:rsidP="001E4EAC">
            <w:r w:rsidRPr="001E4EAC">
              <w:t xml:space="preserve">The app might function as a prompt, the FB group might function as a prompt </w:t>
            </w:r>
            <w:proofErr w:type="gramStart"/>
            <w:r w:rsidRPr="001E4EAC">
              <w:t>and also</w:t>
            </w:r>
            <w:proofErr w:type="gramEnd"/>
            <w:r w:rsidRPr="001E4EAC">
              <w:t xml:space="preserve"> social diffusion. </w:t>
            </w:r>
          </w:p>
        </w:tc>
        <w:tc>
          <w:tcPr>
            <w:tcW w:w="2790" w:type="dxa"/>
          </w:tcPr>
          <w:p w14:paraId="74D4D88C" w14:textId="77777777" w:rsidR="00C04D09" w:rsidRDefault="001E4EAC" w:rsidP="001E4EAC">
            <w:r w:rsidRPr="001E4EAC">
              <w:t>Vegetarian meals are healthy and easy for your family</w:t>
            </w:r>
          </w:p>
          <w:p w14:paraId="093C0A1C" w14:textId="77777777" w:rsidR="00DD15EF" w:rsidRDefault="00DD15EF" w:rsidP="001E4EAC"/>
          <w:p w14:paraId="2BCE34FB" w14:textId="248479A9" w:rsidR="00DD15EF" w:rsidRPr="001E4EAC" w:rsidRDefault="00DD15EF" w:rsidP="001E4EAC"/>
        </w:tc>
        <w:tc>
          <w:tcPr>
            <w:tcW w:w="3960" w:type="dxa"/>
          </w:tcPr>
          <w:p w14:paraId="20D35136" w14:textId="3F3F64EA" w:rsidR="00C04D09" w:rsidRPr="001E4EAC" w:rsidRDefault="001E4EAC" w:rsidP="001E4EAC">
            <w:r w:rsidRPr="001E4EAC">
              <w:t xml:space="preserve">Explain how you will get people to subscribe to the FB group or </w:t>
            </w:r>
            <w:r w:rsidR="00EF14B7">
              <w:t>a</w:t>
            </w:r>
            <w:r w:rsidRPr="001E4EAC">
              <w:t xml:space="preserve">pp. </w:t>
            </w:r>
            <w:r w:rsidR="00EF14B7">
              <w:t>H</w:t>
            </w:r>
            <w:r>
              <w:t xml:space="preserve">ow often will you try to recruit new members? Who will be the moderator? Who will post and how often? </w:t>
            </w:r>
            <w:r w:rsidR="00DD15EF">
              <w:t xml:space="preserve">How long will your campaign run? </w:t>
            </w:r>
          </w:p>
        </w:tc>
      </w:tr>
      <w:tr w:rsidR="00C04D09" w14:paraId="60E2B0A7" w14:textId="77777777" w:rsidTr="00EF14B7">
        <w:trPr>
          <w:trHeight w:val="1106"/>
          <w:jc w:val="center"/>
        </w:trPr>
        <w:tc>
          <w:tcPr>
            <w:tcW w:w="3055" w:type="dxa"/>
          </w:tcPr>
          <w:p w14:paraId="3F6C42E9" w14:textId="77777777" w:rsidR="00C04D09" w:rsidRDefault="00C04D09" w:rsidP="00ED582D">
            <w:pPr>
              <w:jc w:val="center"/>
            </w:pPr>
          </w:p>
          <w:p w14:paraId="374FA828" w14:textId="77777777" w:rsidR="00C04D09" w:rsidRDefault="00C04D09" w:rsidP="00ED582D">
            <w:pPr>
              <w:jc w:val="center"/>
            </w:pPr>
          </w:p>
          <w:p w14:paraId="05F2D343" w14:textId="77777777" w:rsidR="00C04D09" w:rsidRDefault="00C04D09" w:rsidP="00ED582D"/>
          <w:p w14:paraId="4F9F64D1" w14:textId="733C691F" w:rsidR="00C04D09" w:rsidRDefault="00C04D09" w:rsidP="00ED582D">
            <w:pPr>
              <w:jc w:val="center"/>
            </w:pPr>
          </w:p>
          <w:p w14:paraId="6F99BEC6" w14:textId="78389D26" w:rsidR="00EF14B7" w:rsidRDefault="00EF14B7" w:rsidP="00ED582D">
            <w:pPr>
              <w:jc w:val="center"/>
            </w:pPr>
          </w:p>
          <w:p w14:paraId="2EF1B850" w14:textId="77777777" w:rsidR="00EF14B7" w:rsidRDefault="00EF14B7" w:rsidP="00ED582D">
            <w:pPr>
              <w:jc w:val="center"/>
            </w:pPr>
          </w:p>
          <w:p w14:paraId="30EB7799" w14:textId="77777777" w:rsidR="00C04D09" w:rsidRDefault="00C04D09" w:rsidP="00ED582D">
            <w:pPr>
              <w:jc w:val="center"/>
            </w:pPr>
          </w:p>
        </w:tc>
        <w:tc>
          <w:tcPr>
            <w:tcW w:w="2250" w:type="dxa"/>
          </w:tcPr>
          <w:p w14:paraId="545801F8" w14:textId="77777777" w:rsidR="00C04D09" w:rsidRPr="00C04D09" w:rsidRDefault="00C04D09" w:rsidP="00ED582D">
            <w:pPr>
              <w:jc w:val="center"/>
              <w:rPr>
                <w:sz w:val="28"/>
                <w:szCs w:val="28"/>
              </w:rPr>
            </w:pPr>
          </w:p>
        </w:tc>
        <w:tc>
          <w:tcPr>
            <w:tcW w:w="2340" w:type="dxa"/>
          </w:tcPr>
          <w:p w14:paraId="4F507BAE" w14:textId="77777777" w:rsidR="00C04D09" w:rsidRPr="00C04D09" w:rsidRDefault="00C04D09" w:rsidP="00ED582D">
            <w:pPr>
              <w:jc w:val="center"/>
              <w:rPr>
                <w:sz w:val="28"/>
                <w:szCs w:val="28"/>
              </w:rPr>
            </w:pPr>
          </w:p>
        </w:tc>
        <w:tc>
          <w:tcPr>
            <w:tcW w:w="2790" w:type="dxa"/>
          </w:tcPr>
          <w:p w14:paraId="5DA5B453" w14:textId="77777777" w:rsidR="00C04D09" w:rsidRPr="00C04D09" w:rsidRDefault="00C04D09" w:rsidP="00ED582D">
            <w:pPr>
              <w:jc w:val="center"/>
              <w:rPr>
                <w:sz w:val="28"/>
                <w:szCs w:val="28"/>
              </w:rPr>
            </w:pPr>
          </w:p>
        </w:tc>
        <w:tc>
          <w:tcPr>
            <w:tcW w:w="3960" w:type="dxa"/>
          </w:tcPr>
          <w:p w14:paraId="3903C67E" w14:textId="77777777" w:rsidR="00C04D09" w:rsidRPr="00C04D09" w:rsidRDefault="00C04D09" w:rsidP="00ED582D">
            <w:pPr>
              <w:jc w:val="center"/>
              <w:rPr>
                <w:sz w:val="28"/>
                <w:szCs w:val="28"/>
              </w:rPr>
            </w:pPr>
          </w:p>
        </w:tc>
      </w:tr>
      <w:tr w:rsidR="00C04D09" w14:paraId="3B41074D" w14:textId="77777777" w:rsidTr="00EF14B7">
        <w:trPr>
          <w:trHeight w:val="1700"/>
          <w:jc w:val="center"/>
        </w:trPr>
        <w:tc>
          <w:tcPr>
            <w:tcW w:w="3055" w:type="dxa"/>
          </w:tcPr>
          <w:p w14:paraId="374AD740" w14:textId="77777777" w:rsidR="00C04D09" w:rsidRDefault="00C04D09" w:rsidP="00ED582D">
            <w:pPr>
              <w:jc w:val="center"/>
            </w:pPr>
          </w:p>
          <w:p w14:paraId="62E528C9" w14:textId="77777777" w:rsidR="00EF14B7" w:rsidRDefault="00EF14B7" w:rsidP="00ED582D">
            <w:pPr>
              <w:jc w:val="center"/>
            </w:pPr>
          </w:p>
          <w:p w14:paraId="098C6CE3" w14:textId="77777777" w:rsidR="00EF14B7" w:rsidRDefault="00EF14B7" w:rsidP="00ED582D">
            <w:pPr>
              <w:jc w:val="center"/>
            </w:pPr>
          </w:p>
          <w:p w14:paraId="2A1F2CEA" w14:textId="77777777" w:rsidR="00EF14B7" w:rsidRDefault="00EF14B7" w:rsidP="00ED582D">
            <w:pPr>
              <w:jc w:val="center"/>
            </w:pPr>
          </w:p>
          <w:p w14:paraId="7E0295A5" w14:textId="77777777" w:rsidR="00EF14B7" w:rsidRDefault="00EF14B7" w:rsidP="00ED582D">
            <w:pPr>
              <w:jc w:val="center"/>
            </w:pPr>
          </w:p>
          <w:p w14:paraId="135138DD" w14:textId="77777777" w:rsidR="00EF14B7" w:rsidRDefault="00EF14B7" w:rsidP="00ED582D">
            <w:pPr>
              <w:jc w:val="center"/>
            </w:pPr>
          </w:p>
          <w:p w14:paraId="739FF18C" w14:textId="4433D3CD" w:rsidR="00EF14B7" w:rsidRPr="008A3A52" w:rsidRDefault="00EF14B7" w:rsidP="00ED582D">
            <w:pPr>
              <w:jc w:val="center"/>
            </w:pPr>
          </w:p>
        </w:tc>
        <w:tc>
          <w:tcPr>
            <w:tcW w:w="2250" w:type="dxa"/>
          </w:tcPr>
          <w:p w14:paraId="5A0283DD" w14:textId="77777777" w:rsidR="00C04D09" w:rsidRPr="00C04D09" w:rsidRDefault="00C04D09" w:rsidP="00ED582D">
            <w:pPr>
              <w:jc w:val="center"/>
              <w:rPr>
                <w:sz w:val="28"/>
                <w:szCs w:val="28"/>
              </w:rPr>
            </w:pPr>
          </w:p>
        </w:tc>
        <w:tc>
          <w:tcPr>
            <w:tcW w:w="2340" w:type="dxa"/>
          </w:tcPr>
          <w:p w14:paraId="2D89A6CE" w14:textId="77777777" w:rsidR="00C04D09" w:rsidRPr="00C04D09" w:rsidRDefault="00C04D09" w:rsidP="00ED582D">
            <w:pPr>
              <w:jc w:val="center"/>
              <w:rPr>
                <w:sz w:val="28"/>
                <w:szCs w:val="28"/>
              </w:rPr>
            </w:pPr>
          </w:p>
        </w:tc>
        <w:tc>
          <w:tcPr>
            <w:tcW w:w="2790" w:type="dxa"/>
          </w:tcPr>
          <w:p w14:paraId="14D0E76F" w14:textId="77777777" w:rsidR="00C04D09" w:rsidRPr="00C04D09" w:rsidRDefault="00C04D09" w:rsidP="00ED582D">
            <w:pPr>
              <w:jc w:val="center"/>
              <w:rPr>
                <w:b/>
                <w:sz w:val="28"/>
                <w:szCs w:val="28"/>
              </w:rPr>
            </w:pPr>
          </w:p>
        </w:tc>
        <w:tc>
          <w:tcPr>
            <w:tcW w:w="3960" w:type="dxa"/>
          </w:tcPr>
          <w:p w14:paraId="2D4B4273" w14:textId="77777777" w:rsidR="00C04D09" w:rsidRPr="00C04D09" w:rsidRDefault="00C04D09" w:rsidP="00ED582D">
            <w:pPr>
              <w:jc w:val="center"/>
              <w:rPr>
                <w:sz w:val="28"/>
                <w:szCs w:val="28"/>
              </w:rPr>
            </w:pPr>
          </w:p>
        </w:tc>
      </w:tr>
      <w:tr w:rsidR="00C04D09" w14:paraId="6E100CF8" w14:textId="77777777" w:rsidTr="00EF14B7">
        <w:trPr>
          <w:trHeight w:val="1700"/>
          <w:jc w:val="center"/>
        </w:trPr>
        <w:tc>
          <w:tcPr>
            <w:tcW w:w="3055" w:type="dxa"/>
          </w:tcPr>
          <w:p w14:paraId="5BD9D040" w14:textId="77777777" w:rsidR="00C04D09" w:rsidRDefault="00C04D09" w:rsidP="00ED582D">
            <w:pPr>
              <w:jc w:val="center"/>
            </w:pPr>
          </w:p>
          <w:p w14:paraId="34F42158" w14:textId="77777777" w:rsidR="00EF14B7" w:rsidRDefault="00EF14B7" w:rsidP="00ED582D">
            <w:pPr>
              <w:jc w:val="center"/>
            </w:pPr>
          </w:p>
          <w:p w14:paraId="3DEE3CCC" w14:textId="77777777" w:rsidR="00EF14B7" w:rsidRDefault="00EF14B7" w:rsidP="00ED582D">
            <w:pPr>
              <w:jc w:val="center"/>
            </w:pPr>
          </w:p>
          <w:p w14:paraId="31662022" w14:textId="77777777" w:rsidR="00EF14B7" w:rsidRDefault="00EF14B7" w:rsidP="00ED582D">
            <w:pPr>
              <w:jc w:val="center"/>
            </w:pPr>
          </w:p>
          <w:p w14:paraId="2720CCD3" w14:textId="77777777" w:rsidR="00EF14B7" w:rsidRDefault="00EF14B7" w:rsidP="00ED582D">
            <w:pPr>
              <w:jc w:val="center"/>
            </w:pPr>
          </w:p>
          <w:p w14:paraId="31F2F6D1" w14:textId="77777777" w:rsidR="00EF14B7" w:rsidRDefault="00EF14B7" w:rsidP="00ED582D">
            <w:pPr>
              <w:jc w:val="center"/>
            </w:pPr>
          </w:p>
          <w:p w14:paraId="184EA807" w14:textId="305E6FC7" w:rsidR="00EF14B7" w:rsidRPr="008A3A52" w:rsidRDefault="00EF14B7" w:rsidP="00ED582D">
            <w:pPr>
              <w:jc w:val="center"/>
            </w:pPr>
          </w:p>
        </w:tc>
        <w:tc>
          <w:tcPr>
            <w:tcW w:w="2250" w:type="dxa"/>
          </w:tcPr>
          <w:p w14:paraId="2566B4A5" w14:textId="77777777" w:rsidR="00C04D09" w:rsidRDefault="00C04D09" w:rsidP="00ED582D">
            <w:pPr>
              <w:jc w:val="center"/>
              <w:rPr>
                <w:sz w:val="28"/>
                <w:szCs w:val="28"/>
              </w:rPr>
            </w:pPr>
          </w:p>
          <w:p w14:paraId="05EB9F32" w14:textId="77777777" w:rsidR="000155B8" w:rsidRDefault="000155B8" w:rsidP="00ED582D">
            <w:pPr>
              <w:jc w:val="center"/>
              <w:rPr>
                <w:sz w:val="28"/>
                <w:szCs w:val="28"/>
              </w:rPr>
            </w:pPr>
          </w:p>
          <w:p w14:paraId="1C90DD00" w14:textId="702CE8CB" w:rsidR="000155B8" w:rsidRPr="00C04D09" w:rsidRDefault="000155B8" w:rsidP="00ED582D">
            <w:pPr>
              <w:jc w:val="center"/>
              <w:rPr>
                <w:sz w:val="28"/>
                <w:szCs w:val="28"/>
              </w:rPr>
            </w:pPr>
          </w:p>
        </w:tc>
        <w:tc>
          <w:tcPr>
            <w:tcW w:w="2340" w:type="dxa"/>
          </w:tcPr>
          <w:p w14:paraId="7C7B1546" w14:textId="77777777" w:rsidR="00C04D09" w:rsidRPr="00C04D09" w:rsidRDefault="00C04D09" w:rsidP="00ED582D">
            <w:pPr>
              <w:jc w:val="center"/>
              <w:rPr>
                <w:sz w:val="28"/>
                <w:szCs w:val="28"/>
              </w:rPr>
            </w:pPr>
          </w:p>
        </w:tc>
        <w:tc>
          <w:tcPr>
            <w:tcW w:w="2790" w:type="dxa"/>
          </w:tcPr>
          <w:p w14:paraId="18EC1B30" w14:textId="77777777" w:rsidR="00C04D09" w:rsidRPr="00C04D09" w:rsidRDefault="00C04D09" w:rsidP="00ED582D">
            <w:pPr>
              <w:jc w:val="center"/>
              <w:rPr>
                <w:b/>
                <w:sz w:val="28"/>
                <w:szCs w:val="28"/>
              </w:rPr>
            </w:pPr>
          </w:p>
        </w:tc>
        <w:tc>
          <w:tcPr>
            <w:tcW w:w="3960" w:type="dxa"/>
          </w:tcPr>
          <w:p w14:paraId="34DBC48C" w14:textId="77777777" w:rsidR="00C04D09" w:rsidRPr="00C04D09" w:rsidRDefault="00C04D09" w:rsidP="00ED582D">
            <w:pPr>
              <w:jc w:val="center"/>
              <w:rPr>
                <w:sz w:val="28"/>
                <w:szCs w:val="28"/>
              </w:rPr>
            </w:pPr>
          </w:p>
        </w:tc>
      </w:tr>
    </w:tbl>
    <w:p w14:paraId="2DEAE26D" w14:textId="51B79E31" w:rsidR="00C04D09" w:rsidRDefault="00C04D09" w:rsidP="00C04D09"/>
    <w:p w14:paraId="555EB79C" w14:textId="2DB6BB22" w:rsidR="00EF14B7" w:rsidRDefault="00EF14B7" w:rsidP="00C04D09"/>
    <w:p w14:paraId="5635CA90" w14:textId="77777777" w:rsidR="00EF14B7" w:rsidRDefault="00EF14B7" w:rsidP="00C04D09"/>
    <w:tbl>
      <w:tblPr>
        <w:tblStyle w:val="TableGrid"/>
        <w:tblW w:w="14395" w:type="dxa"/>
        <w:tblLook w:val="04A0" w:firstRow="1" w:lastRow="0" w:firstColumn="1" w:lastColumn="0" w:noHBand="0" w:noVBand="1"/>
      </w:tblPr>
      <w:tblGrid>
        <w:gridCol w:w="14395"/>
      </w:tblGrid>
      <w:tr w:rsidR="000155B8" w14:paraId="130F5B21" w14:textId="77777777" w:rsidTr="00EF14B7">
        <w:tc>
          <w:tcPr>
            <w:tcW w:w="14395" w:type="dxa"/>
            <w:shd w:val="clear" w:color="auto" w:fill="D6C1FF"/>
          </w:tcPr>
          <w:p w14:paraId="4CE89E57" w14:textId="41D45E8C" w:rsidR="000155B8" w:rsidRPr="00C04D09" w:rsidRDefault="000155B8" w:rsidP="00EF14B7">
            <w:pPr>
              <w:rPr>
                <w:sz w:val="28"/>
                <w:szCs w:val="28"/>
              </w:rPr>
            </w:pPr>
            <w:r w:rsidRPr="000155B8">
              <w:rPr>
                <w:sz w:val="28"/>
                <w:szCs w:val="28"/>
              </w:rPr>
              <w:t>Part 5:  Evaluation</w:t>
            </w:r>
          </w:p>
        </w:tc>
      </w:tr>
      <w:tr w:rsidR="000155B8" w14:paraId="0169C2E7" w14:textId="77777777" w:rsidTr="00EF14B7">
        <w:tc>
          <w:tcPr>
            <w:tcW w:w="14395" w:type="dxa"/>
          </w:tcPr>
          <w:p w14:paraId="72E47D8B" w14:textId="06276B60" w:rsidR="000155B8" w:rsidRDefault="000155B8" w:rsidP="000155B8">
            <w:pPr>
              <w:spacing w:after="160" w:line="259" w:lineRule="auto"/>
            </w:pPr>
          </w:p>
          <w:tbl>
            <w:tblPr>
              <w:tblStyle w:val="TableGrid"/>
              <w:tblW w:w="0" w:type="auto"/>
              <w:tblInd w:w="150" w:type="dxa"/>
              <w:tblLook w:val="04A0" w:firstRow="1" w:lastRow="0" w:firstColumn="1" w:lastColumn="0" w:noHBand="0" w:noVBand="1"/>
            </w:tblPr>
            <w:tblGrid>
              <w:gridCol w:w="4730"/>
              <w:gridCol w:w="4197"/>
              <w:gridCol w:w="3644"/>
            </w:tblGrid>
            <w:tr w:rsidR="000155B8" w14:paraId="1AA587D0" w14:textId="77777777" w:rsidTr="000155B8">
              <w:trPr>
                <w:trHeight w:val="428"/>
              </w:trPr>
              <w:tc>
                <w:tcPr>
                  <w:tcW w:w="4730" w:type="dxa"/>
                  <w:vMerge w:val="restart"/>
                  <w:shd w:val="clear" w:color="auto" w:fill="auto"/>
                </w:tcPr>
                <w:p w14:paraId="7F54F58F" w14:textId="4ACC3B18" w:rsidR="000155B8" w:rsidRPr="000155B8" w:rsidRDefault="000155B8" w:rsidP="000155B8">
                  <w:pPr>
                    <w:spacing w:after="160" w:line="259" w:lineRule="auto"/>
                  </w:pPr>
                  <w:r w:rsidRPr="000155B8">
                    <w:t xml:space="preserve">Field your survey again in the same way you measured your baseline.  </w:t>
                  </w:r>
                </w:p>
              </w:tc>
              <w:tc>
                <w:tcPr>
                  <w:tcW w:w="4197" w:type="dxa"/>
                  <w:shd w:val="clear" w:color="auto" w:fill="D6C1FF"/>
                </w:tcPr>
                <w:p w14:paraId="2242E8AD" w14:textId="266B597E" w:rsidR="000155B8" w:rsidRDefault="000155B8" w:rsidP="000155B8">
                  <w:r>
                    <w:t>Habit Baseline (from Part 1)</w:t>
                  </w:r>
                </w:p>
              </w:tc>
              <w:tc>
                <w:tcPr>
                  <w:tcW w:w="3643" w:type="dxa"/>
                </w:tcPr>
                <w:p w14:paraId="7BE4FC07" w14:textId="77777777" w:rsidR="000155B8" w:rsidRDefault="000155B8" w:rsidP="000155B8"/>
              </w:tc>
            </w:tr>
            <w:tr w:rsidR="000155B8" w14:paraId="0EE25A7E" w14:textId="77777777" w:rsidTr="000155B8">
              <w:trPr>
                <w:trHeight w:val="491"/>
              </w:trPr>
              <w:tc>
                <w:tcPr>
                  <w:tcW w:w="4730" w:type="dxa"/>
                  <w:vMerge/>
                  <w:shd w:val="clear" w:color="auto" w:fill="auto"/>
                </w:tcPr>
                <w:p w14:paraId="66EDA827" w14:textId="77777777" w:rsidR="000155B8" w:rsidRPr="000155B8" w:rsidRDefault="000155B8" w:rsidP="000155B8"/>
              </w:tc>
              <w:tc>
                <w:tcPr>
                  <w:tcW w:w="4197" w:type="dxa"/>
                  <w:shd w:val="clear" w:color="auto" w:fill="D6C1FF"/>
                </w:tcPr>
                <w:p w14:paraId="4658D821" w14:textId="7320D6B1" w:rsidR="000155B8" w:rsidRDefault="000155B8" w:rsidP="000155B8">
                  <w:r>
                    <w:t>Habit Evaluation Opportunity Score</w:t>
                  </w:r>
                </w:p>
              </w:tc>
              <w:tc>
                <w:tcPr>
                  <w:tcW w:w="3643" w:type="dxa"/>
                </w:tcPr>
                <w:p w14:paraId="59683C68" w14:textId="77777777" w:rsidR="000155B8" w:rsidRDefault="000155B8" w:rsidP="000155B8"/>
              </w:tc>
            </w:tr>
            <w:tr w:rsidR="000155B8" w14:paraId="612199BE" w14:textId="77777777" w:rsidTr="000155B8">
              <w:trPr>
                <w:trHeight w:val="491"/>
              </w:trPr>
              <w:tc>
                <w:tcPr>
                  <w:tcW w:w="4730" w:type="dxa"/>
                  <w:shd w:val="clear" w:color="auto" w:fill="auto"/>
                </w:tcPr>
                <w:p w14:paraId="3AE22F1C" w14:textId="4E16DBEF" w:rsidR="000155B8" w:rsidRPr="000155B8" w:rsidRDefault="000155B8" w:rsidP="000155B8">
                  <w:r w:rsidRPr="000155B8">
                    <w:t xml:space="preserve">Note the Opportunity Score. Did you observe a change?  </w:t>
                  </w:r>
                </w:p>
              </w:tc>
              <w:tc>
                <w:tcPr>
                  <w:tcW w:w="7841" w:type="dxa"/>
                  <w:gridSpan w:val="2"/>
                  <w:shd w:val="clear" w:color="auto" w:fill="auto"/>
                </w:tcPr>
                <w:p w14:paraId="2DD854F4" w14:textId="77777777" w:rsidR="000155B8" w:rsidRDefault="000155B8" w:rsidP="000155B8"/>
                <w:p w14:paraId="2FBB983D" w14:textId="77777777" w:rsidR="000155B8" w:rsidRDefault="000155B8" w:rsidP="000155B8"/>
                <w:p w14:paraId="410E6ABD" w14:textId="5F3FDAD9" w:rsidR="000155B8" w:rsidRDefault="000155B8" w:rsidP="000155B8"/>
              </w:tc>
            </w:tr>
          </w:tbl>
          <w:p w14:paraId="465D2297" w14:textId="77777777" w:rsidR="000155B8" w:rsidRDefault="000155B8" w:rsidP="000155B8"/>
          <w:p w14:paraId="4284417F" w14:textId="77777777" w:rsidR="002D71DF" w:rsidRDefault="000155B8" w:rsidP="000155B8">
            <w:r w:rsidRPr="00EF14B7">
              <w:rPr>
                <w:b/>
                <w:bCs/>
                <w:sz w:val="24"/>
                <w:szCs w:val="24"/>
              </w:rPr>
              <w:t>Lessons Learned</w:t>
            </w:r>
            <w:r w:rsidRPr="00EF14B7">
              <w:rPr>
                <w:b/>
                <w:bCs/>
                <w:sz w:val="24"/>
                <w:szCs w:val="24"/>
              </w:rPr>
              <w:br/>
            </w:r>
            <w:r>
              <w:t xml:space="preserve">What worked well? </w:t>
            </w:r>
          </w:p>
          <w:p w14:paraId="0DF2AF24" w14:textId="77777777" w:rsidR="002D71DF" w:rsidRDefault="002D71DF" w:rsidP="000155B8"/>
          <w:p w14:paraId="5C071171" w14:textId="16350E9E" w:rsidR="002D71DF" w:rsidRDefault="002D71DF" w:rsidP="000155B8"/>
          <w:p w14:paraId="0C7E92D3" w14:textId="77777777" w:rsidR="002D71DF" w:rsidRDefault="002D71DF" w:rsidP="000155B8"/>
          <w:p w14:paraId="409B8BF7" w14:textId="5388D243" w:rsidR="002D71DF" w:rsidRDefault="000155B8" w:rsidP="000155B8">
            <w:r>
              <w:t xml:space="preserve">What did not work? </w:t>
            </w:r>
          </w:p>
          <w:p w14:paraId="29C707F4" w14:textId="77777777" w:rsidR="002D71DF" w:rsidRDefault="002D71DF" w:rsidP="000155B8"/>
          <w:p w14:paraId="6CC0C684" w14:textId="77777777" w:rsidR="002D71DF" w:rsidRDefault="002D71DF" w:rsidP="000155B8"/>
          <w:p w14:paraId="424C18D4" w14:textId="77777777" w:rsidR="002D71DF" w:rsidRDefault="002D71DF" w:rsidP="000155B8"/>
          <w:p w14:paraId="3D9B7DBD" w14:textId="77777777" w:rsidR="002D71DF" w:rsidRDefault="002D71DF" w:rsidP="000155B8"/>
          <w:p w14:paraId="6B1F035E" w14:textId="42F73E24" w:rsidR="002D71DF" w:rsidRDefault="000155B8" w:rsidP="000155B8">
            <w:r>
              <w:t>What would you change for next time?</w:t>
            </w:r>
          </w:p>
          <w:p w14:paraId="27C67556" w14:textId="77777777" w:rsidR="002D71DF" w:rsidRDefault="002D71DF" w:rsidP="000155B8"/>
          <w:p w14:paraId="4F4BA191" w14:textId="77777777" w:rsidR="002D71DF" w:rsidRDefault="002D71DF" w:rsidP="000155B8"/>
          <w:p w14:paraId="52F78351" w14:textId="77777777" w:rsidR="002D71DF" w:rsidRDefault="002D71DF" w:rsidP="000155B8"/>
          <w:p w14:paraId="49943A89" w14:textId="77777777" w:rsidR="002D71DF" w:rsidRDefault="002D71DF" w:rsidP="000155B8"/>
          <w:p w14:paraId="78E862E9" w14:textId="7C75ADAA" w:rsidR="000155B8" w:rsidRDefault="000155B8" w:rsidP="000155B8">
            <w:r>
              <w:t xml:space="preserve">What are your next steps in your congregation? </w:t>
            </w:r>
          </w:p>
          <w:p w14:paraId="4DA71014" w14:textId="1D20B04D" w:rsidR="000155B8" w:rsidRDefault="000155B8" w:rsidP="000155B8">
            <w:pPr>
              <w:spacing w:after="160" w:line="259" w:lineRule="auto"/>
              <w:ind w:left="720"/>
            </w:pPr>
          </w:p>
          <w:p w14:paraId="0A183612" w14:textId="5DDEF793" w:rsidR="000155B8" w:rsidRDefault="000155B8" w:rsidP="000155B8">
            <w:pPr>
              <w:spacing w:after="160" w:line="259" w:lineRule="auto"/>
              <w:ind w:left="720"/>
            </w:pPr>
          </w:p>
          <w:p w14:paraId="4DCCB498" w14:textId="77777777" w:rsidR="000155B8" w:rsidRDefault="000155B8" w:rsidP="000155B8">
            <w:pPr>
              <w:spacing w:after="160" w:line="259" w:lineRule="auto"/>
              <w:ind w:left="720"/>
            </w:pPr>
          </w:p>
          <w:p w14:paraId="12026858" w14:textId="77777777" w:rsidR="000155B8" w:rsidRPr="00C04D09" w:rsidRDefault="000155B8" w:rsidP="000155B8">
            <w:pPr>
              <w:rPr>
                <w:sz w:val="28"/>
                <w:szCs w:val="28"/>
              </w:rPr>
            </w:pPr>
          </w:p>
        </w:tc>
      </w:tr>
    </w:tbl>
    <w:p w14:paraId="7591181B" w14:textId="77777777" w:rsidR="00C04D09" w:rsidRDefault="00C04D09"/>
    <w:sectPr w:rsidR="00C04D09" w:rsidSect="00C04D09">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9605ED"/>
    <w:multiLevelType w:val="hybridMultilevel"/>
    <w:tmpl w:val="A06CCFF6"/>
    <w:lvl w:ilvl="0" w:tplc="225463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CA748C"/>
    <w:multiLevelType w:val="hybridMultilevel"/>
    <w:tmpl w:val="CD26A538"/>
    <w:lvl w:ilvl="0" w:tplc="DBAE34BE">
      <w:start w:val="1"/>
      <w:numFmt w:val="decimal"/>
      <w:lvlText w:val="%1."/>
      <w:lvlJc w:val="left"/>
      <w:pPr>
        <w:tabs>
          <w:tab w:val="num" w:pos="720"/>
        </w:tabs>
        <w:ind w:left="720" w:hanging="360"/>
      </w:pPr>
    </w:lvl>
    <w:lvl w:ilvl="1" w:tplc="C7CC80BA" w:tentative="1">
      <w:start w:val="1"/>
      <w:numFmt w:val="decimal"/>
      <w:lvlText w:val="%2."/>
      <w:lvlJc w:val="left"/>
      <w:pPr>
        <w:tabs>
          <w:tab w:val="num" w:pos="1440"/>
        </w:tabs>
        <w:ind w:left="1440" w:hanging="360"/>
      </w:pPr>
    </w:lvl>
    <w:lvl w:ilvl="2" w:tplc="F4B21486" w:tentative="1">
      <w:start w:val="1"/>
      <w:numFmt w:val="decimal"/>
      <w:lvlText w:val="%3."/>
      <w:lvlJc w:val="left"/>
      <w:pPr>
        <w:tabs>
          <w:tab w:val="num" w:pos="2160"/>
        </w:tabs>
        <w:ind w:left="2160" w:hanging="360"/>
      </w:pPr>
    </w:lvl>
    <w:lvl w:ilvl="3" w:tplc="C018FD98" w:tentative="1">
      <w:start w:val="1"/>
      <w:numFmt w:val="decimal"/>
      <w:lvlText w:val="%4."/>
      <w:lvlJc w:val="left"/>
      <w:pPr>
        <w:tabs>
          <w:tab w:val="num" w:pos="2880"/>
        </w:tabs>
        <w:ind w:left="2880" w:hanging="360"/>
      </w:pPr>
    </w:lvl>
    <w:lvl w:ilvl="4" w:tplc="64044BA6" w:tentative="1">
      <w:start w:val="1"/>
      <w:numFmt w:val="decimal"/>
      <w:lvlText w:val="%5."/>
      <w:lvlJc w:val="left"/>
      <w:pPr>
        <w:tabs>
          <w:tab w:val="num" w:pos="3600"/>
        </w:tabs>
        <w:ind w:left="3600" w:hanging="360"/>
      </w:pPr>
    </w:lvl>
    <w:lvl w:ilvl="5" w:tplc="9C2CEA4E" w:tentative="1">
      <w:start w:val="1"/>
      <w:numFmt w:val="decimal"/>
      <w:lvlText w:val="%6."/>
      <w:lvlJc w:val="left"/>
      <w:pPr>
        <w:tabs>
          <w:tab w:val="num" w:pos="4320"/>
        </w:tabs>
        <w:ind w:left="4320" w:hanging="360"/>
      </w:pPr>
    </w:lvl>
    <w:lvl w:ilvl="6" w:tplc="7A06C5D0" w:tentative="1">
      <w:start w:val="1"/>
      <w:numFmt w:val="decimal"/>
      <w:lvlText w:val="%7."/>
      <w:lvlJc w:val="left"/>
      <w:pPr>
        <w:tabs>
          <w:tab w:val="num" w:pos="5040"/>
        </w:tabs>
        <w:ind w:left="5040" w:hanging="360"/>
      </w:pPr>
    </w:lvl>
    <w:lvl w:ilvl="7" w:tplc="59F8EDC2" w:tentative="1">
      <w:start w:val="1"/>
      <w:numFmt w:val="decimal"/>
      <w:lvlText w:val="%8."/>
      <w:lvlJc w:val="left"/>
      <w:pPr>
        <w:tabs>
          <w:tab w:val="num" w:pos="5760"/>
        </w:tabs>
        <w:ind w:left="5760" w:hanging="360"/>
      </w:pPr>
    </w:lvl>
    <w:lvl w:ilvl="8" w:tplc="DE90FDF4"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rU0MLU0MzMyMTFW0lEKTi0uzszPAykwrAUA07JstSwAAAA="/>
  </w:docVars>
  <w:rsids>
    <w:rsidRoot w:val="00C04D09"/>
    <w:rsid w:val="000155B8"/>
    <w:rsid w:val="00137489"/>
    <w:rsid w:val="00161C95"/>
    <w:rsid w:val="001A4CEB"/>
    <w:rsid w:val="001C14E1"/>
    <w:rsid w:val="001C549E"/>
    <w:rsid w:val="001E4EAC"/>
    <w:rsid w:val="001F3706"/>
    <w:rsid w:val="002C6EF4"/>
    <w:rsid w:val="002D71DF"/>
    <w:rsid w:val="003845CD"/>
    <w:rsid w:val="00652F57"/>
    <w:rsid w:val="00792230"/>
    <w:rsid w:val="008609DB"/>
    <w:rsid w:val="00A86329"/>
    <w:rsid w:val="00B73D87"/>
    <w:rsid w:val="00BF6FB8"/>
    <w:rsid w:val="00C04D09"/>
    <w:rsid w:val="00CE0FAC"/>
    <w:rsid w:val="00D876B4"/>
    <w:rsid w:val="00DD15EF"/>
    <w:rsid w:val="00E570D7"/>
    <w:rsid w:val="00EB41AE"/>
    <w:rsid w:val="00EF1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59B2D"/>
  <w15:chartTrackingRefBased/>
  <w15:docId w15:val="{7F077A7D-46D6-4277-8E64-5C5C84547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04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1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4E1"/>
    <w:rPr>
      <w:rFonts w:ascii="Segoe UI" w:hAnsi="Segoe UI" w:cs="Segoe UI"/>
      <w:sz w:val="18"/>
      <w:szCs w:val="18"/>
    </w:rPr>
  </w:style>
  <w:style w:type="character" w:styleId="CommentReference">
    <w:name w:val="annotation reference"/>
    <w:basedOn w:val="DefaultParagraphFont"/>
    <w:uiPriority w:val="99"/>
    <w:semiHidden/>
    <w:unhideWhenUsed/>
    <w:rsid w:val="00E570D7"/>
    <w:rPr>
      <w:sz w:val="16"/>
      <w:szCs w:val="16"/>
    </w:rPr>
  </w:style>
  <w:style w:type="paragraph" w:styleId="CommentText">
    <w:name w:val="annotation text"/>
    <w:basedOn w:val="Normal"/>
    <w:link w:val="CommentTextChar"/>
    <w:uiPriority w:val="99"/>
    <w:semiHidden/>
    <w:unhideWhenUsed/>
    <w:rsid w:val="00E570D7"/>
    <w:pPr>
      <w:spacing w:line="240" w:lineRule="auto"/>
    </w:pPr>
    <w:rPr>
      <w:sz w:val="20"/>
      <w:szCs w:val="20"/>
    </w:rPr>
  </w:style>
  <w:style w:type="character" w:customStyle="1" w:styleId="CommentTextChar">
    <w:name w:val="Comment Text Char"/>
    <w:basedOn w:val="DefaultParagraphFont"/>
    <w:link w:val="CommentText"/>
    <w:uiPriority w:val="99"/>
    <w:semiHidden/>
    <w:rsid w:val="00E570D7"/>
    <w:rPr>
      <w:sz w:val="20"/>
      <w:szCs w:val="20"/>
    </w:rPr>
  </w:style>
  <w:style w:type="paragraph" w:styleId="CommentSubject">
    <w:name w:val="annotation subject"/>
    <w:basedOn w:val="CommentText"/>
    <w:next w:val="CommentText"/>
    <w:link w:val="CommentSubjectChar"/>
    <w:uiPriority w:val="99"/>
    <w:semiHidden/>
    <w:unhideWhenUsed/>
    <w:rsid w:val="00E570D7"/>
    <w:rPr>
      <w:b/>
      <w:bCs/>
    </w:rPr>
  </w:style>
  <w:style w:type="character" w:customStyle="1" w:styleId="CommentSubjectChar">
    <w:name w:val="Comment Subject Char"/>
    <w:basedOn w:val="CommentTextChar"/>
    <w:link w:val="CommentSubject"/>
    <w:uiPriority w:val="99"/>
    <w:semiHidden/>
    <w:rsid w:val="00E570D7"/>
    <w:rPr>
      <w:b/>
      <w:bCs/>
      <w:sz w:val="20"/>
      <w:szCs w:val="20"/>
    </w:rPr>
  </w:style>
  <w:style w:type="paragraph" w:styleId="ListParagraph">
    <w:name w:val="List Paragraph"/>
    <w:basedOn w:val="Normal"/>
    <w:uiPriority w:val="34"/>
    <w:qFormat/>
    <w:rsid w:val="001E4E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gen, Suzanne K</dc:creator>
  <cp:keywords/>
  <dc:description/>
  <cp:lastModifiedBy>Foster, Katherine E</cp:lastModifiedBy>
  <cp:revision>2</cp:revision>
  <dcterms:created xsi:type="dcterms:W3CDTF">2020-12-10T01:32:00Z</dcterms:created>
  <dcterms:modified xsi:type="dcterms:W3CDTF">2020-12-10T01:32:00Z</dcterms:modified>
</cp:coreProperties>
</file>